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0128" w:rsidRPr="00910C05" w:rsidRDefault="00F141CA" w:rsidP="00EC6B1C">
      <w:pPr>
        <w:jc w:val="center"/>
        <w:rPr>
          <w:rFonts w:ascii="微軟正黑體" w:eastAsia="微軟正黑體" w:hAnsi="微軟正黑體"/>
          <w:sz w:val="72"/>
          <w:szCs w:val="72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lang w:eastAsia="zh-CN"/>
        </w:rPr>
        <w:drawing>
          <wp:anchor distT="0" distB="0" distL="114300" distR="114300" simplePos="0" relativeHeight="251680768" behindDoc="0" locked="0" layoutInCell="1" allowOverlap="1" wp14:anchorId="0D825012" wp14:editId="5B4669BA">
            <wp:simplePos x="0" y="0"/>
            <wp:positionH relativeFrom="margin">
              <wp:align>center</wp:align>
            </wp:positionH>
            <wp:positionV relativeFrom="page">
              <wp:posOffset>287474</wp:posOffset>
            </wp:positionV>
            <wp:extent cx="2981325" cy="3309620"/>
            <wp:effectExtent l="0" t="0" r="9525" b="5080"/>
            <wp:wrapSquare wrapText="bothSides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6" r="5962" b="8154"/>
                    <a:stretch/>
                  </pic:blipFill>
                  <pic:spPr bwMode="auto">
                    <a:xfrm>
                      <a:off x="0" y="0"/>
                      <a:ext cx="2981325" cy="330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4F84" w:rsidRPr="00910C05" w:rsidRDefault="007E4F84" w:rsidP="007E4F84">
      <w:pPr>
        <w:jc w:val="center"/>
        <w:rPr>
          <w:rFonts w:ascii="微軟正黑體" w:eastAsia="微軟正黑體" w:hAnsi="微軟正黑體"/>
          <w:sz w:val="10"/>
          <w:szCs w:val="10"/>
        </w:rPr>
      </w:pPr>
    </w:p>
    <w:p w:rsidR="007E4F84" w:rsidRPr="00910C05" w:rsidRDefault="007E4F84" w:rsidP="007E4F84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</w:p>
    <w:p w:rsidR="00952C9C" w:rsidRDefault="00952C9C" w:rsidP="007E4F84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</w:p>
    <w:p w:rsidR="00952C9C" w:rsidRPr="00952C9C" w:rsidRDefault="00952C9C" w:rsidP="007E4F84">
      <w:pPr>
        <w:jc w:val="center"/>
        <w:rPr>
          <w:rFonts w:ascii="微軟正黑體" w:eastAsia="微軟正黑體" w:hAnsi="微軟正黑體"/>
          <w:sz w:val="20"/>
          <w:szCs w:val="20"/>
          <w:lang w:eastAsia="zh-HK"/>
        </w:rPr>
      </w:pPr>
    </w:p>
    <w:p w:rsidR="00952C9C" w:rsidRPr="00910C05" w:rsidRDefault="00EC6B1C" w:rsidP="00952C9C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  <w:proofErr w:type="gramStart"/>
      <w:r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>情尋綠</w:t>
      </w:r>
      <w:proofErr w:type="gramEnd"/>
      <w:r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>意</w:t>
      </w:r>
    </w:p>
    <w:p w:rsidR="00EC6B1C" w:rsidRPr="00910C05" w:rsidRDefault="00EC6B1C" w:rsidP="00EC6B1C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  <w:proofErr w:type="gramStart"/>
      <w:r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>綠創小</w:t>
      </w:r>
      <w:proofErr w:type="gramEnd"/>
      <w:r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>領</w:t>
      </w:r>
      <w:r w:rsidRPr="00910C05">
        <w:rPr>
          <w:rFonts w:ascii="微軟正黑體" w:eastAsia="微軟正黑體" w:hAnsi="微軟正黑體" w:hint="eastAsia"/>
          <w:sz w:val="68"/>
          <w:szCs w:val="68"/>
        </w:rPr>
        <w:t>袖</w:t>
      </w:r>
      <w:r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 xml:space="preserve"> </w:t>
      </w:r>
      <w:r w:rsidRPr="00910C05">
        <w:rPr>
          <w:rFonts w:ascii="微軟正黑體" w:eastAsia="微軟正黑體" w:hAnsi="微軟正黑體" w:hint="eastAsia"/>
          <w:sz w:val="68"/>
          <w:szCs w:val="68"/>
        </w:rPr>
        <w:t>(</w:t>
      </w:r>
      <w:r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>進階</w:t>
      </w:r>
      <w:r w:rsidRPr="00910C05">
        <w:rPr>
          <w:rFonts w:ascii="微軟正黑體" w:eastAsia="微軟正黑體" w:hAnsi="微軟正黑體" w:hint="eastAsia"/>
          <w:sz w:val="68"/>
          <w:szCs w:val="68"/>
        </w:rPr>
        <w:t>)</w:t>
      </w:r>
    </w:p>
    <w:p w:rsidR="00952C9C" w:rsidRDefault="00952C9C" w:rsidP="007E4F84">
      <w:pPr>
        <w:jc w:val="center"/>
        <w:rPr>
          <w:rFonts w:ascii="微軟正黑體" w:eastAsia="微軟正黑體" w:hAnsi="微軟正黑體"/>
          <w:sz w:val="68"/>
          <w:szCs w:val="68"/>
        </w:rPr>
      </w:pPr>
      <w:r>
        <w:rPr>
          <w:rFonts w:ascii="微軟正黑體" w:eastAsia="微軟正黑體" w:hAnsi="微軟正黑體" w:hint="eastAsia"/>
          <w:sz w:val="68"/>
          <w:szCs w:val="68"/>
        </w:rPr>
        <w:t>創意環保STEM</w:t>
      </w:r>
    </w:p>
    <w:p w:rsidR="007E4F84" w:rsidRPr="00910C05" w:rsidRDefault="00B12565" w:rsidP="007E4F84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  <w:bookmarkStart w:id="0" w:name="_GoBack"/>
      <w:bookmarkEnd w:id="0"/>
      <w:r w:rsidRPr="00910C05">
        <w:rPr>
          <w:rFonts w:ascii="微軟正黑體" w:eastAsia="微軟正黑體" w:hAnsi="微軟正黑體" w:hint="eastAsia"/>
          <w:sz w:val="68"/>
          <w:szCs w:val="68"/>
        </w:rPr>
        <w:t>省</w:t>
      </w:r>
      <w:r w:rsidR="00EC6B1C" w:rsidRPr="00910C05">
        <w:rPr>
          <w:rFonts w:ascii="微軟正黑體" w:eastAsia="微軟正黑體" w:hAnsi="微軟正黑體" w:hint="eastAsia"/>
          <w:sz w:val="68"/>
          <w:szCs w:val="68"/>
          <w:lang w:eastAsia="zh-HK"/>
        </w:rPr>
        <w:t>水比賽</w:t>
      </w:r>
    </w:p>
    <w:p w:rsidR="00BC6854" w:rsidRDefault="00BC6854" w:rsidP="007E4F84">
      <w:pPr>
        <w:jc w:val="center"/>
        <w:rPr>
          <w:rFonts w:ascii="微軟正黑體" w:eastAsia="微軟正黑體" w:hAnsi="微軟正黑體"/>
          <w:sz w:val="10"/>
          <w:szCs w:val="10"/>
        </w:rPr>
      </w:pPr>
    </w:p>
    <w:p w:rsidR="00910C05" w:rsidRPr="00910C05" w:rsidRDefault="00EC6B1C" w:rsidP="00BC6854">
      <w:pPr>
        <w:ind w:left="960" w:firstLine="480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學校</w:t>
      </w:r>
      <w:r w:rsidR="00E21939" w:rsidRPr="00910C05">
        <w:rPr>
          <w:rFonts w:ascii="微軟正黑體" w:eastAsia="微軟正黑體" w:hAnsi="微軟正黑體" w:hint="eastAsia"/>
          <w:sz w:val="40"/>
          <w:szCs w:val="40"/>
        </w:rPr>
        <w:t>:______________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_</w:t>
      </w:r>
      <w:r w:rsidR="00910C05" w:rsidRPr="00910C05">
        <w:rPr>
          <w:rFonts w:ascii="微軟正黑體" w:eastAsia="微軟正黑體" w:hAnsi="微軟正黑體" w:hint="eastAsia"/>
          <w:sz w:val="40"/>
          <w:szCs w:val="40"/>
        </w:rPr>
        <w:t>____________________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_</w:t>
      </w:r>
      <w:r w:rsidR="007E4F84" w:rsidRPr="00910C05">
        <w:rPr>
          <w:rFonts w:ascii="微軟正黑體" w:eastAsia="微軟正黑體" w:hAnsi="微軟正黑體" w:hint="eastAsia"/>
          <w:sz w:val="40"/>
          <w:szCs w:val="40"/>
        </w:rPr>
        <w:t xml:space="preserve"> </w:t>
      </w:r>
    </w:p>
    <w:p w:rsidR="00520128" w:rsidRDefault="00E21939" w:rsidP="00910C05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姓名</w:t>
      </w:r>
      <w:r w:rsidR="00EC6B1C" w:rsidRPr="00910C05">
        <w:rPr>
          <w:rFonts w:ascii="微軟正黑體" w:eastAsia="微軟正黑體" w:hAnsi="微軟正黑體" w:hint="eastAsia"/>
          <w:sz w:val="40"/>
          <w:szCs w:val="40"/>
        </w:rPr>
        <w:t>:_________</w:t>
      </w:r>
      <w:r w:rsidR="00910C05" w:rsidRPr="00910C05">
        <w:rPr>
          <w:rFonts w:ascii="微軟正黑體" w:eastAsia="微軟正黑體" w:hAnsi="微軟正黑體" w:hint="eastAsia"/>
          <w:sz w:val="40"/>
          <w:szCs w:val="40"/>
        </w:rPr>
        <w:t>_____________</w:t>
      </w:r>
      <w:r w:rsidR="00EC6B1C" w:rsidRPr="00910C05">
        <w:rPr>
          <w:rFonts w:ascii="微軟正黑體" w:eastAsia="微軟正黑體" w:hAnsi="微軟正黑體" w:hint="eastAsia"/>
          <w:sz w:val="40"/>
          <w:szCs w:val="40"/>
        </w:rPr>
        <w:t>___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班別:_______</w:t>
      </w:r>
    </w:p>
    <w:p w:rsidR="00952C9C" w:rsidRPr="00910C05" w:rsidRDefault="00952C9C" w:rsidP="00952C9C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姓名:_________________________班別:_______</w:t>
      </w:r>
    </w:p>
    <w:p w:rsidR="00952C9C" w:rsidRPr="00910C05" w:rsidRDefault="00952C9C" w:rsidP="00952C9C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姓名:_________________________班別:_______</w:t>
      </w:r>
    </w:p>
    <w:p w:rsidR="00295BB2" w:rsidRPr="009E1ED6" w:rsidRDefault="00295BB2" w:rsidP="00952C9C">
      <w:pPr>
        <w:jc w:val="center"/>
        <w:rPr>
          <w:rFonts w:ascii="微軟正黑體" w:eastAsia="微軟正黑體" w:hAnsi="微軟正黑體"/>
          <w:b/>
          <w:sz w:val="60"/>
          <w:szCs w:val="60"/>
        </w:rPr>
      </w:pPr>
      <w:proofErr w:type="gramStart"/>
      <w:r w:rsidRPr="009E1ED6">
        <w:rPr>
          <w:rFonts w:ascii="微軟正黑體" w:eastAsia="微軟正黑體" w:hAnsi="微軟正黑體" w:hint="eastAsia"/>
          <w:b/>
          <w:sz w:val="60"/>
          <w:szCs w:val="60"/>
        </w:rPr>
        <w:lastRenderedPageBreak/>
        <w:t>跨校</w:t>
      </w:r>
      <w:r w:rsidR="00B12565" w:rsidRPr="009E1ED6">
        <w:rPr>
          <w:rFonts w:ascii="微軟正黑體" w:eastAsia="微軟正黑體" w:hAnsi="微軟正黑體" w:hint="eastAsia"/>
          <w:b/>
          <w:sz w:val="60"/>
          <w:szCs w:val="60"/>
        </w:rPr>
        <w:t>省</w:t>
      </w:r>
      <w:r w:rsidR="00952C9C" w:rsidRPr="009E1ED6">
        <w:rPr>
          <w:rFonts w:ascii="微軟正黑體" w:eastAsia="微軟正黑體" w:hAnsi="微軟正黑體" w:hint="eastAsia"/>
          <w:b/>
          <w:sz w:val="60"/>
          <w:szCs w:val="60"/>
        </w:rPr>
        <w:t>水</w:t>
      </w:r>
      <w:proofErr w:type="gramEnd"/>
      <w:r w:rsidR="00952C9C" w:rsidRPr="009E1ED6">
        <w:rPr>
          <w:rFonts w:ascii="微軟正黑體" w:eastAsia="微軟正黑體" w:hAnsi="微軟正黑體" w:hint="eastAsia"/>
          <w:b/>
          <w:sz w:val="60"/>
          <w:szCs w:val="60"/>
        </w:rPr>
        <w:t>比賽</w:t>
      </w:r>
    </w:p>
    <w:p w:rsidR="00952C9C" w:rsidRPr="00952C9C" w:rsidRDefault="00952C9C" w:rsidP="00952C9C">
      <w:pPr>
        <w:rPr>
          <w:rFonts w:ascii="微軟正黑體" w:eastAsia="微軟正黑體" w:hAnsi="微軟正黑體"/>
          <w:b/>
          <w:sz w:val="50"/>
          <w:szCs w:val="50"/>
        </w:rPr>
      </w:pPr>
      <w:r w:rsidRPr="00952C9C">
        <w:rPr>
          <w:rFonts w:ascii="微軟正黑體" w:eastAsia="微軟正黑體" w:hAnsi="微軟正黑體" w:hint="eastAsia"/>
          <w:b/>
          <w:sz w:val="50"/>
          <w:szCs w:val="50"/>
        </w:rPr>
        <w:t>(1)</w:t>
      </w:r>
      <w:r>
        <w:rPr>
          <w:rFonts w:ascii="微軟正黑體" w:eastAsia="微軟正黑體" w:hAnsi="微軟正黑體" w:hint="eastAsia"/>
          <w:b/>
          <w:sz w:val="50"/>
          <w:szCs w:val="50"/>
        </w:rPr>
        <w:t xml:space="preserve"> 製作</w:t>
      </w:r>
      <w:r w:rsidRPr="00952C9C">
        <w:rPr>
          <w:rFonts w:ascii="微軟正黑體" w:eastAsia="微軟正黑體" w:hAnsi="微軟正黑體" w:hint="eastAsia"/>
          <w:b/>
          <w:sz w:val="50"/>
          <w:szCs w:val="50"/>
        </w:rPr>
        <w:t>廢水收集箱</w:t>
      </w:r>
      <w:r>
        <w:rPr>
          <w:rFonts w:ascii="微軟正黑體" w:eastAsia="微軟正黑體" w:hAnsi="微軟正黑體" w:hint="eastAsia"/>
          <w:b/>
          <w:sz w:val="50"/>
          <w:szCs w:val="50"/>
        </w:rPr>
        <w:t>及</w:t>
      </w:r>
      <w:r w:rsidR="00BC6854" w:rsidRPr="00952C9C">
        <w:rPr>
          <w:rFonts w:ascii="微軟正黑體" w:eastAsia="微軟正黑體" w:hAnsi="微軟正黑體" w:hint="eastAsia"/>
          <w:b/>
          <w:sz w:val="50"/>
          <w:szCs w:val="50"/>
        </w:rPr>
        <w:t>收集廢水</w:t>
      </w:r>
    </w:p>
    <w:p w:rsidR="00295BB2" w:rsidRDefault="00295BB2" w:rsidP="00295BB2">
      <w:pPr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-設計</w:t>
      </w:r>
      <w:r w:rsidR="00952C9C">
        <w:rPr>
          <w:rFonts w:ascii="微軟正黑體" w:eastAsia="微軟正黑體" w:hAnsi="微軟正黑體" w:hint="eastAsia"/>
          <w:sz w:val="40"/>
          <w:szCs w:val="40"/>
        </w:rPr>
        <w:t>不大於 1</w:t>
      </w:r>
      <w:r w:rsidR="00952C9C" w:rsidRPr="00952C9C">
        <w:t xml:space="preserve"> </w:t>
      </w:r>
      <w:r w:rsidR="00952C9C">
        <w:rPr>
          <w:rFonts w:ascii="微軟正黑體" w:eastAsia="微軟正黑體" w:hAnsi="微軟正黑體" w:hint="eastAsia"/>
          <w:sz w:val="40"/>
          <w:szCs w:val="40"/>
        </w:rPr>
        <w:t xml:space="preserve">㎡ (1米X 1米) </w:t>
      </w:r>
      <w:r w:rsidR="00E21939" w:rsidRPr="00952C9C">
        <w:rPr>
          <w:rFonts w:ascii="微軟正黑體" w:eastAsia="微軟正黑體" w:hAnsi="微軟正黑體" w:hint="eastAsia"/>
          <w:sz w:val="40"/>
          <w:szCs w:val="40"/>
        </w:rPr>
        <w:t>的</w:t>
      </w:r>
      <w:r w:rsidR="00952C9C">
        <w:rPr>
          <w:rFonts w:ascii="微軟正黑體" w:eastAsia="微軟正黑體" w:hAnsi="微軟正黑體" w:hint="eastAsia"/>
          <w:sz w:val="40"/>
          <w:szCs w:val="40"/>
        </w:rPr>
        <w:t>廢水收集</w:t>
      </w:r>
      <w:r w:rsidR="00D36B27">
        <w:rPr>
          <w:rFonts w:ascii="微軟正黑體" w:eastAsia="微軟正黑體" w:hAnsi="微軟正黑體" w:hint="eastAsia"/>
          <w:sz w:val="40"/>
          <w:szCs w:val="40"/>
        </w:rPr>
        <w:t>器</w:t>
      </w:r>
    </w:p>
    <w:p w:rsidR="00952C9C" w:rsidRPr="00910C05" w:rsidRDefault="00952C9C" w:rsidP="00295BB2">
      <w:pPr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-</w:t>
      </w:r>
      <w:r>
        <w:rPr>
          <w:rFonts w:ascii="微軟正黑體" w:eastAsia="微軟正黑體" w:hAnsi="微軟正黑體" w:hint="eastAsia"/>
          <w:sz w:val="40"/>
          <w:szCs w:val="40"/>
        </w:rPr>
        <w:t>盡量使用日常廢物</w:t>
      </w:r>
    </w:p>
    <w:p w:rsidR="00952C9C" w:rsidRDefault="00295BB2" w:rsidP="00295BB2">
      <w:pPr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-於4月/5月 (</w:t>
      </w:r>
      <w:r w:rsidR="00DD4189" w:rsidRPr="00910C05">
        <w:rPr>
          <w:rFonts w:ascii="微軟正黑體" w:eastAsia="微軟正黑體" w:hAnsi="微軟正黑體" w:hint="eastAsia"/>
          <w:sz w:val="40"/>
          <w:szCs w:val="40"/>
        </w:rPr>
        <w:t>雨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季) 的</w:t>
      </w:r>
      <w:r w:rsidR="00952C9C">
        <w:rPr>
          <w:rFonts w:ascii="微軟正黑體" w:eastAsia="微軟正黑體" w:hAnsi="微軟正黑體" w:hint="eastAsia"/>
          <w:sz w:val="40"/>
          <w:szCs w:val="40"/>
        </w:rPr>
        <w:t>2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星期內收集</w:t>
      </w:r>
    </w:p>
    <w:p w:rsidR="00952C9C" w:rsidRDefault="00FC2279" w:rsidP="00295BB2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</w:t>
      </w:r>
      <w:r w:rsidR="00DD4189" w:rsidRPr="00910C05">
        <w:rPr>
          <w:rFonts w:ascii="微軟正黑體" w:eastAsia="微軟正黑體" w:hAnsi="微軟正黑體" w:hint="eastAsia"/>
          <w:sz w:val="40"/>
          <w:szCs w:val="40"/>
        </w:rPr>
        <w:t>將提供可進行消毒/</w:t>
      </w:r>
      <w:r w:rsidR="00295BB2" w:rsidRPr="00910C05">
        <w:rPr>
          <w:rFonts w:ascii="微軟正黑體" w:eastAsia="微軟正黑體" w:hAnsi="微軟正黑體" w:hint="eastAsia"/>
          <w:sz w:val="40"/>
          <w:szCs w:val="40"/>
        </w:rPr>
        <w:t>過濾</w:t>
      </w:r>
      <w:r w:rsidR="00DD4189" w:rsidRPr="00910C05">
        <w:rPr>
          <w:rFonts w:ascii="微軟正黑體" w:eastAsia="微軟正黑體" w:hAnsi="微軟正黑體" w:hint="eastAsia"/>
          <w:sz w:val="40"/>
          <w:szCs w:val="40"/>
        </w:rPr>
        <w:t>的用具</w:t>
      </w:r>
      <w:r>
        <w:rPr>
          <w:rFonts w:ascii="微軟正黑體" w:eastAsia="微軟正黑體" w:hAnsi="微軟正黑體" w:hint="eastAsia"/>
          <w:sz w:val="40"/>
          <w:szCs w:val="40"/>
        </w:rPr>
        <w:t>，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不要收集骯髒的水</w:t>
      </w:r>
    </w:p>
    <w:p w:rsidR="00952C9C" w:rsidRDefault="00B878A1" w:rsidP="00295BB2">
      <w:pPr>
        <w:rPr>
          <w:rFonts w:ascii="微軟正黑體" w:eastAsia="微軟正黑體" w:hAnsi="微軟正黑體"/>
          <w:b/>
          <w:sz w:val="50"/>
          <w:szCs w:val="50"/>
        </w:rPr>
      </w:pPr>
      <w:r w:rsidRPr="00952C9C">
        <w:rPr>
          <w:rFonts w:ascii="微軟正黑體" w:eastAsia="微軟正黑體" w:hAnsi="微軟正黑體" w:hint="eastAsia"/>
          <w:b/>
          <w:sz w:val="50"/>
          <w:szCs w:val="50"/>
        </w:rPr>
        <w:t xml:space="preserve"> </w:t>
      </w:r>
      <w:r w:rsidR="00952C9C" w:rsidRPr="00952C9C">
        <w:rPr>
          <w:rFonts w:ascii="微軟正黑體" w:eastAsia="微軟正黑體" w:hAnsi="微軟正黑體" w:hint="eastAsia"/>
          <w:b/>
          <w:sz w:val="50"/>
          <w:szCs w:val="50"/>
        </w:rPr>
        <w:t>(2)</w:t>
      </w:r>
      <w:r w:rsidR="00952C9C">
        <w:rPr>
          <w:rFonts w:ascii="微軟正黑體" w:eastAsia="微軟正黑體" w:hAnsi="微軟正黑體" w:hint="eastAsia"/>
          <w:b/>
          <w:sz w:val="50"/>
          <w:szCs w:val="50"/>
        </w:rPr>
        <w:t xml:space="preserve"> 使用廢水</w:t>
      </w:r>
    </w:p>
    <w:p w:rsidR="00952C9C" w:rsidRDefault="00952C9C" w:rsidP="00952C9C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自行分工</w:t>
      </w:r>
      <w:r w:rsidR="00BC6854">
        <w:rPr>
          <w:rFonts w:ascii="微軟正黑體" w:eastAsia="微軟正黑體" w:hAnsi="微軟正黑體" w:hint="eastAsia"/>
          <w:sz w:val="40"/>
          <w:szCs w:val="40"/>
        </w:rPr>
        <w:t>，實行使用廢水</w:t>
      </w:r>
      <w:r w:rsidR="00FC2279">
        <w:rPr>
          <w:rFonts w:ascii="微軟正黑體" w:eastAsia="微軟正黑體" w:hAnsi="微軟正黑體" w:hint="eastAsia"/>
          <w:sz w:val="40"/>
          <w:szCs w:val="40"/>
        </w:rPr>
        <w:t>的方法</w:t>
      </w:r>
      <w:r>
        <w:rPr>
          <w:rFonts w:ascii="微軟正黑體" w:eastAsia="微軟正黑體" w:hAnsi="微軟正黑體" w:hint="eastAsia"/>
          <w:sz w:val="40"/>
          <w:szCs w:val="40"/>
        </w:rPr>
        <w:t>，並在此進行記錄</w:t>
      </w:r>
    </w:p>
    <w:p w:rsidR="00BC6854" w:rsidRPr="00B878A1" w:rsidRDefault="00952C9C" w:rsidP="00295BB2">
      <w:pPr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-</w:t>
      </w:r>
      <w:r>
        <w:rPr>
          <w:rFonts w:ascii="微軟正黑體" w:eastAsia="微軟正黑體" w:hAnsi="微軟正黑體" w:hint="eastAsia"/>
          <w:sz w:val="40"/>
          <w:szCs w:val="40"/>
        </w:rPr>
        <w:t>收集的水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不要飲用</w:t>
      </w:r>
    </w:p>
    <w:p w:rsidR="00952C9C" w:rsidRPr="00BC6854" w:rsidRDefault="00BC6854" w:rsidP="00295BB2">
      <w:pPr>
        <w:rPr>
          <w:rFonts w:ascii="微軟正黑體" w:eastAsia="微軟正黑體" w:hAnsi="微軟正黑體"/>
          <w:b/>
          <w:sz w:val="50"/>
          <w:szCs w:val="50"/>
        </w:rPr>
      </w:pPr>
      <w:r w:rsidRPr="00BC6854">
        <w:rPr>
          <w:rFonts w:ascii="微軟正黑體" w:eastAsia="微軟正黑體" w:hAnsi="微軟正黑體" w:hint="eastAsia"/>
          <w:b/>
          <w:sz w:val="50"/>
          <w:szCs w:val="50"/>
        </w:rPr>
        <w:t>(3) 成果分享</w:t>
      </w:r>
    </w:p>
    <w:p w:rsidR="00BC6854" w:rsidRDefault="00295BB2" w:rsidP="006516D5">
      <w:pPr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</w:rPr>
        <w:t>-進行</w:t>
      </w:r>
      <w:r w:rsidR="00BC6854">
        <w:rPr>
          <w:rFonts w:ascii="微軟正黑體" w:eastAsia="微軟正黑體" w:hAnsi="微軟正黑體" w:hint="eastAsia"/>
          <w:sz w:val="40"/>
          <w:szCs w:val="40"/>
        </w:rPr>
        <w:t>3分鐘匯報</w:t>
      </w:r>
      <w:r w:rsidR="00BC6854" w:rsidRPr="00910C05">
        <w:rPr>
          <w:rFonts w:ascii="微軟正黑體" w:eastAsia="微軟正黑體" w:hAnsi="微軟正黑體" w:hint="eastAsia"/>
          <w:sz w:val="40"/>
          <w:szCs w:val="40"/>
        </w:rPr>
        <w:t xml:space="preserve"> 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(介紹設計、作用及成效)</w:t>
      </w:r>
    </w:p>
    <w:p w:rsidR="00B878A1" w:rsidRPr="00FC2279" w:rsidRDefault="009E1ED6" w:rsidP="009E1ED6">
      <w:pPr>
        <w:jc w:val="center"/>
        <w:rPr>
          <w:rFonts w:ascii="微軟正黑體" w:eastAsia="微軟正黑體" w:hAnsi="微軟正黑體"/>
          <w:b/>
          <w:sz w:val="56"/>
          <w:szCs w:val="56"/>
        </w:rPr>
      </w:pPr>
      <w:r>
        <w:rPr>
          <w:noProof/>
          <w:lang w:eastAsia="zh-CN"/>
        </w:rPr>
        <w:drawing>
          <wp:anchor distT="0" distB="0" distL="114300" distR="114300" simplePos="0" relativeHeight="251728896" behindDoc="1" locked="0" layoutInCell="1" allowOverlap="1" wp14:anchorId="06CFC6E5" wp14:editId="6C0DF390">
            <wp:simplePos x="0" y="0"/>
            <wp:positionH relativeFrom="margin">
              <wp:posOffset>1839975</wp:posOffset>
            </wp:positionH>
            <wp:positionV relativeFrom="paragraph">
              <wp:posOffset>11430</wp:posOffset>
            </wp:positionV>
            <wp:extent cx="652780" cy="652780"/>
            <wp:effectExtent l="0" t="0" r="0" b="0"/>
            <wp:wrapTight wrapText="bothSides">
              <wp:wrapPolygon edited="0">
                <wp:start x="0" y="0"/>
                <wp:lineTo x="0" y="20802"/>
                <wp:lineTo x="20802" y="20802"/>
                <wp:lineTo x="20802" y="0"/>
                <wp:lineTo x="0" y="0"/>
              </wp:wrapPolygon>
            </wp:wrapTight>
            <wp:docPr id="22" name="Picture 2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" cy="6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726848" behindDoc="1" locked="0" layoutInCell="1" allowOverlap="1">
            <wp:simplePos x="0" y="0"/>
            <wp:positionH relativeFrom="margin">
              <wp:posOffset>4305094</wp:posOffset>
            </wp:positionH>
            <wp:positionV relativeFrom="paragraph">
              <wp:posOffset>10160</wp:posOffset>
            </wp:positionV>
            <wp:extent cx="652780" cy="652780"/>
            <wp:effectExtent l="0" t="0" r="0" b="0"/>
            <wp:wrapTight wrapText="bothSides">
              <wp:wrapPolygon edited="0">
                <wp:start x="0" y="0"/>
                <wp:lineTo x="0" y="20802"/>
                <wp:lineTo x="20802" y="20802"/>
                <wp:lineTo x="20802" y="0"/>
                <wp:lineTo x="0" y="0"/>
              </wp:wrapPolygon>
            </wp:wrapTight>
            <wp:docPr id="21" name="Picture 2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" cy="6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56"/>
          <w:szCs w:val="56"/>
        </w:rPr>
        <w:t xml:space="preserve">                 </w:t>
      </w:r>
      <w:r w:rsidR="00B878A1" w:rsidRPr="00B878A1">
        <w:rPr>
          <w:rFonts w:ascii="微軟正黑體" w:eastAsia="微軟正黑體" w:hAnsi="微軟正黑體" w:hint="eastAsia"/>
          <w:b/>
          <w:sz w:val="56"/>
          <w:szCs w:val="56"/>
        </w:rPr>
        <w:t>獎項</w:t>
      </w:r>
    </w:p>
    <w:tbl>
      <w:tblPr>
        <w:tblStyle w:val="TableGrid"/>
        <w:tblW w:w="11199" w:type="dxa"/>
        <w:tblInd w:w="-431" w:type="dxa"/>
        <w:tblLook w:val="04A0" w:firstRow="1" w:lastRow="0" w:firstColumn="1" w:lastColumn="0" w:noHBand="0" w:noVBand="1"/>
      </w:tblPr>
      <w:tblGrid>
        <w:gridCol w:w="3687"/>
        <w:gridCol w:w="7512"/>
      </w:tblGrid>
      <w:tr w:rsidR="00D36B27" w:rsidTr="00D36B27">
        <w:tc>
          <w:tcPr>
            <w:tcW w:w="3687" w:type="dxa"/>
          </w:tcPr>
          <w:p w:rsidR="00D36B27" w:rsidRDefault="0012417D" w:rsidP="00B878A1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創意收集大獎(4隊)</w:t>
            </w:r>
          </w:p>
        </w:tc>
        <w:tc>
          <w:tcPr>
            <w:tcW w:w="7512" w:type="dxa"/>
          </w:tcPr>
          <w:p w:rsidR="00D36B27" w:rsidRDefault="0012417D" w:rsidP="0042046C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製作獨特又引起別人關注水資源的器皿</w:t>
            </w:r>
          </w:p>
        </w:tc>
      </w:tr>
      <w:tr w:rsidR="0012417D" w:rsidTr="00D36B27">
        <w:tc>
          <w:tcPr>
            <w:tcW w:w="3687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STEM獎(4隊)</w:t>
            </w:r>
          </w:p>
        </w:tc>
        <w:tc>
          <w:tcPr>
            <w:tcW w:w="7512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利用STEM原理及工具製作廢水收集器</w:t>
            </w:r>
          </w:p>
        </w:tc>
      </w:tr>
      <w:tr w:rsidR="0012417D" w:rsidTr="00D36B27">
        <w:tc>
          <w:tcPr>
            <w:tcW w:w="3687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創意使用獎(4隊)</w:t>
            </w:r>
          </w:p>
        </w:tc>
        <w:tc>
          <w:tcPr>
            <w:tcW w:w="7512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想出</w:t>
            </w:r>
            <w:r w:rsidR="0042046C">
              <w:rPr>
                <w:rFonts w:ascii="微軟正黑體" w:eastAsia="微軟正黑體" w:hAnsi="微軟正黑體" w:hint="eastAsia"/>
                <w:sz w:val="40"/>
                <w:szCs w:val="40"/>
              </w:rPr>
              <w:t>獨特的使用廢水方法</w:t>
            </w:r>
          </w:p>
        </w:tc>
      </w:tr>
      <w:tr w:rsidR="0012417D" w:rsidTr="00D36B27">
        <w:tc>
          <w:tcPr>
            <w:tcW w:w="3687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有效使用獎(不限)</w:t>
            </w:r>
          </w:p>
        </w:tc>
        <w:tc>
          <w:tcPr>
            <w:tcW w:w="7512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持續使用廢水</w:t>
            </w:r>
          </w:p>
        </w:tc>
      </w:tr>
    </w:tbl>
    <w:p w:rsidR="0042046C" w:rsidRDefault="00295BB2" w:rsidP="00444BD7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</w:rPr>
        <w:t xml:space="preserve">      </w:t>
      </w:r>
    </w:p>
    <w:p w:rsidR="0042046C" w:rsidRDefault="0042046C" w:rsidP="00444BD7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</w:p>
    <w:p w:rsidR="00444BD7" w:rsidRPr="00910C05" w:rsidRDefault="00CB4977" w:rsidP="00444BD7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0065B7" w:rsidRPr="00910C05">
        <w:rPr>
          <w:rFonts w:ascii="微軟正黑體" w:eastAsia="微軟正黑體" w:hAnsi="微軟正黑體" w:hint="eastAsia"/>
          <w:b/>
          <w:sz w:val="40"/>
          <w:szCs w:val="40"/>
        </w:rPr>
        <w:t>1</w:t>
      </w:r>
      <w:r w:rsidR="00ED016D">
        <w:rPr>
          <w:rFonts w:ascii="微軟正黑體" w:eastAsia="微軟正黑體" w:hAnsi="微軟正黑體" w:hint="eastAsia"/>
          <w:b/>
          <w:sz w:val="40"/>
          <w:szCs w:val="40"/>
        </w:rPr>
        <w:t xml:space="preserve">-- </w:t>
      </w:r>
    </w:p>
    <w:p w:rsidR="00892F03" w:rsidRPr="00910C05" w:rsidRDefault="0042046C" w:rsidP="00EC6B1C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 xml:space="preserve">   </w:t>
      </w:r>
      <w:r w:rsidR="00892F03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你留意到學校有甚</w:t>
      </w:r>
      <w:r w:rsidR="00892F03"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="00892F03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水</w:t>
      </w:r>
      <w:r w:rsidR="00564923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既是</w:t>
      </w:r>
      <w:r w:rsidR="00892F03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浪</w:t>
      </w:r>
      <w:r w:rsidR="00892F03" w:rsidRPr="00910C05">
        <w:rPr>
          <w:rFonts w:ascii="微軟正黑體" w:eastAsia="微軟正黑體" w:hAnsi="微軟正黑體" w:hint="eastAsia"/>
          <w:sz w:val="40"/>
          <w:szCs w:val="40"/>
        </w:rPr>
        <w:t>費</w:t>
      </w:r>
      <w:r w:rsidR="00564923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，又可</w:t>
      </w:r>
      <w:r w:rsidR="00564923" w:rsidRPr="00910C05">
        <w:rPr>
          <w:rFonts w:ascii="微軟正黑體" w:eastAsia="微軟正黑體" w:hAnsi="微軟正黑體" w:hint="eastAsia"/>
          <w:sz w:val="40"/>
          <w:szCs w:val="40"/>
        </w:rPr>
        <w:t>以</w:t>
      </w:r>
      <w:r w:rsidR="00564923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收集後再用</w:t>
      </w:r>
      <w:r w:rsidR="00892F03" w:rsidRPr="00910C05">
        <w:rPr>
          <w:rFonts w:ascii="微軟正黑體" w:eastAsia="微軟正黑體" w:hAnsi="微軟正黑體" w:hint="eastAsia"/>
          <w:sz w:val="40"/>
          <w:szCs w:val="40"/>
        </w:rPr>
        <w:t>?</w:t>
      </w:r>
    </w:p>
    <w:p w:rsidR="00564923" w:rsidRPr="00910C05" w:rsidRDefault="00564923" w:rsidP="00EC6B1C">
      <w:pPr>
        <w:rPr>
          <w:rFonts w:ascii="微軟正黑體" w:eastAsia="微軟正黑體" w:hAnsi="微軟正黑體"/>
          <w:sz w:val="20"/>
          <w:szCs w:val="20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76ACF0" wp14:editId="7BD558DD">
                <wp:simplePos x="0" y="0"/>
                <wp:positionH relativeFrom="column">
                  <wp:posOffset>72189</wp:posOffset>
                </wp:positionH>
                <wp:positionV relativeFrom="paragraph">
                  <wp:posOffset>240633</wp:posOffset>
                </wp:positionV>
                <wp:extent cx="2093495" cy="1299410"/>
                <wp:effectExtent l="0" t="0" r="21590" b="1524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3495" cy="1299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4977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564923" w:rsidRDefault="00564923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564923" w:rsidRDefault="00564923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B4977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564923" w:rsidRPr="00892F03" w:rsidRDefault="00564923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76ACF0" id="Rounded Rectangle 1" o:spid="_x0000_s1026" style="position:absolute;margin-left:5.7pt;margin-top:18.95pt;width:164.85pt;height:10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" fillcolor="white [3212]" strokecolor="black [3213]" strokeweight="1pt">
                <v:stroke dashstyle="longDashDot" joinstyle="miter"/>
                <v:textbox>
                  <w:txbxContent>
                    <w:p w:rsidR="00CB4977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564923" w:rsidRDefault="00564923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564923" w:rsidRDefault="00564923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B4977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564923" w:rsidRPr="00892F03" w:rsidRDefault="00564923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892F03" w:rsidRPr="00910C05" w:rsidRDefault="00CB4977" w:rsidP="00EC6B1C">
      <w:pPr>
        <w:rPr>
          <w:rFonts w:ascii="微軟正黑體" w:eastAsia="微軟正黑體" w:hAnsi="微軟正黑體"/>
          <w:sz w:val="50"/>
          <w:szCs w:val="50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BF3261" wp14:editId="6AFC7686">
                <wp:simplePos x="0" y="0"/>
                <wp:positionH relativeFrom="margin">
                  <wp:posOffset>4716379</wp:posOffset>
                </wp:positionH>
                <wp:positionV relativeFrom="paragraph">
                  <wp:posOffset>36095</wp:posOffset>
                </wp:positionV>
                <wp:extent cx="2141220" cy="1395663"/>
                <wp:effectExtent l="0" t="0" r="11430" b="1460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1220" cy="1395663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4977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564923" w:rsidRDefault="00564923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B4977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B4977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B4977" w:rsidRPr="00892F03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BF3261" id="Rounded Rectangle 3" o:spid="_x0000_s1027" style="position:absolute;margin-left:371.35pt;margin-top:2.85pt;width:168.6pt;height:109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" fillcolor="white [3212]" strokecolor="black [3213]" strokeweight="1pt">
                <v:stroke dashstyle="longDashDot" joinstyle="miter"/>
                <v:textbox>
                  <w:txbxContent>
                    <w:p w:rsidR="00CB4977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564923" w:rsidRDefault="00564923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B4977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B4977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B4977" w:rsidRPr="00892F03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B88F7B" wp14:editId="5A6504F9">
                <wp:simplePos x="0" y="0"/>
                <wp:positionH relativeFrom="margin">
                  <wp:posOffset>2430379</wp:posOffset>
                </wp:positionH>
                <wp:positionV relativeFrom="paragraph">
                  <wp:posOffset>36096</wp:posOffset>
                </wp:positionV>
                <wp:extent cx="2092960" cy="1299410"/>
                <wp:effectExtent l="0" t="0" r="21590" b="1524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2960" cy="1299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4923" w:rsidRDefault="00564923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564923" w:rsidRDefault="00564923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B4977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B4977" w:rsidRPr="00892F03" w:rsidRDefault="00CB4977" w:rsidP="00892F0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B88F7B" id="Rounded Rectangle 2" o:spid="_x0000_s1028" style="position:absolute;margin-left:191.35pt;margin-top:2.85pt;width:164.8pt;height:102.3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" fillcolor="white [3212]" strokecolor="black [3213]" strokeweight="1pt">
                <v:stroke dashstyle="longDashDot" joinstyle="miter"/>
                <v:textbox>
                  <w:txbxContent>
                    <w:p w:rsidR="00564923" w:rsidRDefault="00564923" w:rsidP="00892F0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564923" w:rsidRDefault="00564923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B4977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B4977" w:rsidRPr="00892F03" w:rsidRDefault="00CB4977" w:rsidP="00892F0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520128" w:rsidRPr="00910C05" w:rsidRDefault="0042046C" w:rsidP="00520128">
      <w:pPr>
        <w:rPr>
          <w:rFonts w:ascii="微軟正黑體" w:eastAsia="微軟正黑體" w:hAnsi="微軟正黑體"/>
          <w:sz w:val="50"/>
          <w:szCs w:val="50"/>
        </w:rPr>
      </w:pPr>
      <w:r w:rsidRPr="00910C05">
        <w:rPr>
          <w:rFonts w:ascii="微軟正黑體" w:eastAsia="微軟正黑體" w:hAnsi="微軟正黑體"/>
          <w:noProof/>
          <w:lang w:eastAsia="zh-CN"/>
        </w:rPr>
        <w:drawing>
          <wp:anchor distT="0" distB="0" distL="114300" distR="114300" simplePos="0" relativeHeight="251682816" behindDoc="0" locked="0" layoutInCell="1" allowOverlap="1" wp14:anchorId="6FC444F5" wp14:editId="57966D27">
            <wp:simplePos x="0" y="0"/>
            <wp:positionH relativeFrom="page">
              <wp:posOffset>6602095</wp:posOffset>
            </wp:positionH>
            <wp:positionV relativeFrom="paragraph">
              <wp:posOffset>683260</wp:posOffset>
            </wp:positionV>
            <wp:extent cx="828675" cy="788670"/>
            <wp:effectExtent l="0" t="0" r="952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78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20128" w:rsidRPr="00910C05" w:rsidRDefault="00520128" w:rsidP="00520128">
      <w:pPr>
        <w:rPr>
          <w:rFonts w:ascii="微軟正黑體" w:eastAsia="微軟正黑體" w:hAnsi="微軟正黑體"/>
          <w:sz w:val="10"/>
          <w:szCs w:val="10"/>
        </w:rPr>
      </w:pPr>
    </w:p>
    <w:p w:rsidR="00CB4977" w:rsidRPr="00910C05" w:rsidRDefault="00CB4977" w:rsidP="00564923">
      <w:pPr>
        <w:jc w:val="center"/>
        <w:rPr>
          <w:rFonts w:ascii="微軟正黑體" w:eastAsia="微軟正黑體" w:hAnsi="微軟正黑體"/>
          <w:sz w:val="40"/>
          <w:szCs w:val="40"/>
          <w:lang w:eastAsia="zh-HK"/>
        </w:rPr>
      </w:pP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你會選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擇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在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地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方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收集水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?</w:t>
      </w:r>
      <w:r w:rsidRPr="00910C05">
        <w:rPr>
          <w:rFonts w:ascii="微軟正黑體" w:eastAsia="微軟正黑體" w:hAnsi="微軟正黑體"/>
          <w:sz w:val="40"/>
          <w:szCs w:val="40"/>
        </w:rPr>
        <w:t xml:space="preserve"> 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為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?</w:t>
      </w:r>
    </w:p>
    <w:p w:rsidR="00CB4977" w:rsidRPr="00910C05" w:rsidRDefault="00CB4977" w:rsidP="00564923">
      <w:pPr>
        <w:jc w:val="center"/>
        <w:rPr>
          <w:rFonts w:ascii="微軟正黑體" w:eastAsia="微軟正黑體" w:hAnsi="微軟正黑體"/>
          <w:sz w:val="50"/>
          <w:szCs w:val="50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004355" wp14:editId="0823E1E2">
                <wp:simplePos x="0" y="0"/>
                <wp:positionH relativeFrom="margin">
                  <wp:align>left</wp:align>
                </wp:positionH>
                <wp:positionV relativeFrom="paragraph">
                  <wp:posOffset>156950</wp:posOffset>
                </wp:positionV>
                <wp:extent cx="6857599" cy="1269242"/>
                <wp:effectExtent l="0" t="0" r="19685" b="2667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7599" cy="1269242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4977" w:rsidRDefault="00CB4977" w:rsidP="00520128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B4977" w:rsidRDefault="00CB4977" w:rsidP="00CB4977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B4977" w:rsidRPr="00892F03" w:rsidRDefault="00CB4977" w:rsidP="00CB4977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004355" id="Rounded Rectangle 4" o:spid="_x0000_s1029" style="position:absolute;left:0;text-align:left;margin-left:0;margin-top:12.35pt;width:539.95pt;height:99.9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" fillcolor="white [3212]" strokecolor="black [3213]" strokeweight="1pt">
                <v:stroke dashstyle="longDashDot" joinstyle="miter"/>
                <v:textbox>
                  <w:txbxContent>
                    <w:p w:rsidR="00CB4977" w:rsidRDefault="00CB4977" w:rsidP="00520128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B4977" w:rsidRDefault="00CB4977" w:rsidP="00CB4977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B4977" w:rsidRPr="00892F03" w:rsidRDefault="00CB4977" w:rsidP="00CB4977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520128" w:rsidRPr="00910C05" w:rsidRDefault="00520128" w:rsidP="00CB4977">
      <w:pPr>
        <w:rPr>
          <w:rFonts w:ascii="微軟正黑體" w:eastAsia="微軟正黑體" w:hAnsi="微軟正黑體"/>
          <w:sz w:val="50"/>
          <w:szCs w:val="50"/>
          <w:lang w:eastAsia="zh-HK"/>
        </w:rPr>
      </w:pPr>
    </w:p>
    <w:p w:rsidR="00520128" w:rsidRPr="00910C05" w:rsidRDefault="00520128" w:rsidP="00564923">
      <w:pPr>
        <w:jc w:val="center"/>
        <w:rPr>
          <w:rFonts w:ascii="微軟正黑體" w:eastAsia="微軟正黑體" w:hAnsi="微軟正黑體"/>
          <w:b/>
          <w:sz w:val="10"/>
          <w:szCs w:val="10"/>
          <w:lang w:eastAsia="zh-HK"/>
        </w:rPr>
      </w:pPr>
    </w:p>
    <w:p w:rsidR="00ED016D" w:rsidRDefault="00ED016D" w:rsidP="00ED016D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/>
          <w:noProof/>
          <w:sz w:val="40"/>
          <w:szCs w:val="40"/>
          <w:lang w:eastAsia="zh-CN"/>
        </w:rPr>
        <w:drawing>
          <wp:anchor distT="0" distB="0" distL="114300" distR="114300" simplePos="0" relativeHeight="251684864" behindDoc="0" locked="0" layoutInCell="1" allowOverlap="1" wp14:anchorId="35F93109" wp14:editId="33DAFE89">
            <wp:simplePos x="0" y="0"/>
            <wp:positionH relativeFrom="page">
              <wp:posOffset>6193790</wp:posOffset>
            </wp:positionH>
            <wp:positionV relativeFrom="paragraph">
              <wp:posOffset>5715</wp:posOffset>
            </wp:positionV>
            <wp:extent cx="1251585" cy="816610"/>
            <wp:effectExtent l="0" t="0" r="5715" b="254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85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50"/>
          <w:szCs w:val="50"/>
        </w:rPr>
        <w:t xml:space="preserve">       </w:t>
      </w:r>
      <w:r w:rsidR="00CB4977"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="00CB4977"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>
        <w:rPr>
          <w:rFonts w:ascii="微軟正黑體" w:eastAsia="微軟正黑體" w:hAnsi="微軟正黑體" w:hint="eastAsia"/>
          <w:b/>
          <w:sz w:val="40"/>
          <w:szCs w:val="40"/>
        </w:rPr>
        <w:t>2 --</w:t>
      </w:r>
    </w:p>
    <w:p w:rsidR="00CB4977" w:rsidRPr="00ED016D" w:rsidRDefault="00ED016D" w:rsidP="00ED016D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   </w:t>
      </w:r>
      <w:r w:rsidR="00CB4977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製作時需要甚</w:t>
      </w:r>
      <w:r w:rsidR="00CB4977"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="00A115CA"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工</w:t>
      </w:r>
      <w:r w:rsidR="00500A86"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具</w:t>
      </w:r>
      <w:r w:rsidR="00CB4977" w:rsidRPr="00910C05">
        <w:rPr>
          <w:rFonts w:ascii="微軟正黑體" w:eastAsia="微軟正黑體" w:hAnsi="微軟正黑體" w:hint="eastAsia"/>
          <w:sz w:val="40"/>
          <w:szCs w:val="40"/>
        </w:rPr>
        <w:t>?</w:t>
      </w:r>
    </w:p>
    <w:p w:rsidR="000065B7" w:rsidRPr="00910C05" w:rsidRDefault="000065B7" w:rsidP="00453551">
      <w:pPr>
        <w:rPr>
          <w:rFonts w:ascii="微軟正黑體" w:eastAsia="微軟正黑體" w:hAnsi="微軟正黑體"/>
          <w:sz w:val="36"/>
          <w:szCs w:val="36"/>
          <w:lang w:eastAsia="zh-HK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3F091C" w:rsidRPr="00910C05">
        <w:rPr>
          <w:rFonts w:ascii="微軟正黑體" w:eastAsia="微軟正黑體" w:hAnsi="微軟正黑體" w:hint="eastAsia"/>
          <w:sz w:val="36"/>
          <w:szCs w:val="36"/>
        </w:rPr>
        <w:t>剪刀</w:t>
      </w:r>
      <w:r w:rsidR="00CC663C" w:rsidRPr="00910C05">
        <w:rPr>
          <w:rFonts w:ascii="微軟正黑體" w:eastAsia="微軟正黑體" w:hAnsi="微軟正黑體" w:hint="eastAsia"/>
          <w:sz w:val="36"/>
          <w:szCs w:val="36"/>
        </w:rPr>
        <w:t>/</w:t>
      </w:r>
      <w:r w:rsidR="00CC663C" w:rsidRPr="00910C05">
        <w:rPr>
          <w:rFonts w:ascii="細明體-ExtB" w:eastAsia="細明體-ExtB" w:hAnsi="細明體-ExtB" w:cs="細明體-ExtB" w:hint="eastAsia"/>
          <w:sz w:val="36"/>
          <w:szCs w:val="36"/>
        </w:rPr>
        <w:t>𠝹</w:t>
      </w:r>
      <w:r w:rsidR="00CC663C" w:rsidRPr="00910C05">
        <w:rPr>
          <w:rFonts w:ascii="微軟正黑體" w:eastAsia="微軟正黑體" w:hAnsi="微軟正黑體" w:cs="新細明體" w:hint="eastAsia"/>
          <w:sz w:val="36"/>
          <w:szCs w:val="36"/>
        </w:rPr>
        <w:t>刀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ED016D">
        <w:rPr>
          <w:rFonts w:ascii="微軟正黑體" w:eastAsia="微軟正黑體" w:hAnsi="微軟正黑體" w:hint="eastAsia"/>
          <w:sz w:val="36"/>
          <w:szCs w:val="36"/>
        </w:rPr>
        <w:t xml:space="preserve"> 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3F091C"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CC663C" w:rsidRPr="00910C05">
        <w:rPr>
          <w:rFonts w:ascii="微軟正黑體" w:eastAsia="微軟正黑體" w:hAnsi="微軟正黑體" w:hint="eastAsia"/>
          <w:sz w:val="36"/>
          <w:szCs w:val="36"/>
        </w:rPr>
        <w:t xml:space="preserve"> 手套</w:t>
      </w:r>
      <w:r w:rsidR="00453551"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="00ED016D">
        <w:rPr>
          <w:rFonts w:ascii="微軟正黑體" w:eastAsia="微軟正黑體" w:hAnsi="微軟正黑體"/>
          <w:sz w:val="36"/>
          <w:szCs w:val="36"/>
        </w:rPr>
        <w:tab/>
      </w:r>
      <w:r w:rsidR="00ED016D">
        <w:rPr>
          <w:rFonts w:ascii="微軟正黑體" w:eastAsia="微軟正黑體" w:hAnsi="微軟正黑體" w:hint="eastAsia"/>
          <w:sz w:val="36"/>
          <w:szCs w:val="36"/>
        </w:rPr>
        <w:t xml:space="preserve">    </w:t>
      </w:r>
      <w:r w:rsidR="003F091C"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3F091C"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="003F091C" w:rsidRPr="00910C05">
        <w:rPr>
          <w:rFonts w:ascii="微軟正黑體" w:eastAsia="微軟正黑體" w:hAnsi="微軟正黑體" w:hint="eastAsia"/>
          <w:sz w:val="36"/>
          <w:szCs w:val="36"/>
        </w:rPr>
        <w:t>間尺</w:t>
      </w:r>
      <w:r w:rsidR="00ED016D">
        <w:rPr>
          <w:rFonts w:ascii="微軟正黑體" w:eastAsia="微軟正黑體" w:hAnsi="微軟正黑體"/>
          <w:sz w:val="36"/>
          <w:szCs w:val="36"/>
        </w:rPr>
        <w:tab/>
      </w:r>
      <w:r w:rsidR="00ED016D">
        <w:rPr>
          <w:rFonts w:ascii="微軟正黑體" w:eastAsia="微軟正黑體" w:hAnsi="微軟正黑體"/>
          <w:sz w:val="36"/>
          <w:szCs w:val="36"/>
        </w:rPr>
        <w:tab/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 w:rsidR="00453551"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CC663C" w:rsidRPr="00910C05">
        <w:rPr>
          <w:rFonts w:ascii="微軟正黑體" w:eastAsia="微軟正黑體" w:hAnsi="微軟正黑體" w:hint="eastAsia"/>
          <w:sz w:val="36"/>
          <w:szCs w:val="36"/>
        </w:rPr>
        <w:t>萬能膠</w:t>
      </w:r>
    </w:p>
    <w:p w:rsidR="000065B7" w:rsidRPr="00910C05" w:rsidRDefault="000065B7" w:rsidP="000065B7">
      <w:pPr>
        <w:rPr>
          <w:rFonts w:ascii="微軟正黑體" w:eastAsia="微軟正黑體" w:hAnsi="微軟正黑體" w:cs="新細明體"/>
          <w:sz w:val="36"/>
          <w:szCs w:val="36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3F091C" w:rsidRPr="00910C05">
        <w:rPr>
          <w:rFonts w:ascii="微軟正黑體" w:eastAsia="微軟正黑體" w:hAnsi="微軟正黑體"/>
          <w:sz w:val="36"/>
          <w:szCs w:val="36"/>
        </w:rPr>
        <w:tab/>
      </w:r>
      <w:r w:rsidR="003F091C"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熱</w:t>
      </w:r>
      <w:proofErr w:type="gramStart"/>
      <w:r w:rsidR="003F091C"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熔膠槍</w:t>
      </w:r>
      <w:proofErr w:type="gramEnd"/>
      <w:r w:rsidR="003F091C" w:rsidRPr="00910C05">
        <w:rPr>
          <w:rFonts w:ascii="微軟正黑體" w:eastAsia="微軟正黑體" w:hAnsi="微軟正黑體"/>
          <w:sz w:val="36"/>
          <w:szCs w:val="36"/>
        </w:rPr>
        <w:tab/>
      </w:r>
      <w:r w:rsidR="00ED016D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="00CC663C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="003F091C"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3F091C" w:rsidRPr="00910C05">
        <w:rPr>
          <w:rFonts w:ascii="微軟正黑體" w:eastAsia="微軟正黑體" w:hAnsi="微軟正黑體" w:cs="新細明體"/>
          <w:sz w:val="36"/>
          <w:szCs w:val="36"/>
        </w:rPr>
        <w:t xml:space="preserve"> </w:t>
      </w:r>
      <w:r w:rsidR="003F091C" w:rsidRPr="00910C05">
        <w:rPr>
          <w:rFonts w:ascii="微軟正黑體" w:eastAsia="微軟正黑體" w:hAnsi="微軟正黑體" w:cs="新細明體" w:hint="eastAsia"/>
          <w:sz w:val="36"/>
          <w:szCs w:val="36"/>
        </w:rPr>
        <w:t>量杯</w:t>
      </w:r>
      <w:r w:rsidR="00453551"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="00453551"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="003F091C"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="00453551" w:rsidRPr="00910C05">
        <w:rPr>
          <w:rFonts w:ascii="微軟正黑體" w:eastAsia="微軟正黑體" w:hAnsi="微軟正黑體" w:cs="新細明體" w:hint="eastAsia"/>
          <w:sz w:val="36"/>
          <w:szCs w:val="36"/>
        </w:rPr>
        <w:t xml:space="preserve"> </w:t>
      </w:r>
      <w:r w:rsidR="003F091C"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3F091C"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="003F091C" w:rsidRPr="00910C05">
        <w:rPr>
          <w:rFonts w:ascii="微軟正黑體" w:eastAsia="微軟正黑體" w:hAnsi="微軟正黑體" w:cs="新細明體" w:hint="eastAsia"/>
          <w:sz w:val="36"/>
          <w:szCs w:val="36"/>
        </w:rPr>
        <w:t>膠紙(防水)</w:t>
      </w:r>
      <w:r w:rsidR="00453551" w:rsidRPr="00910C05">
        <w:rPr>
          <w:rFonts w:ascii="微軟正黑體" w:eastAsia="微軟正黑體" w:hAnsi="微軟正黑體" w:cs="新細明體" w:hint="eastAsia"/>
          <w:sz w:val="36"/>
          <w:szCs w:val="36"/>
        </w:rPr>
        <w:t xml:space="preserve">  </w:t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453551"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CC663C"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油性筆</w:t>
      </w:r>
    </w:p>
    <w:p w:rsidR="003F091C" w:rsidRPr="00910C05" w:rsidRDefault="003F091C" w:rsidP="000065B7">
      <w:pPr>
        <w:rPr>
          <w:rFonts w:ascii="微軟正黑體" w:eastAsia="微軟正黑體" w:hAnsi="微軟正黑體" w:cs="新細明體"/>
          <w:sz w:val="36"/>
          <w:szCs w:val="36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>___________</w:t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/>
          <w:sz w:val="36"/>
          <w:szCs w:val="36"/>
        </w:rPr>
        <w:tab/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>___________</w:t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___________</w:t>
      </w:r>
      <w:r w:rsidR="00453551" w:rsidRPr="00910C05">
        <w:rPr>
          <w:rFonts w:ascii="微軟正黑體" w:eastAsia="微軟正黑體" w:hAnsi="微軟正黑體" w:hint="eastAsia"/>
          <w:sz w:val="36"/>
          <w:szCs w:val="36"/>
        </w:rPr>
        <w:t xml:space="preserve">  □ ___________</w:t>
      </w:r>
    </w:p>
    <w:p w:rsidR="00520128" w:rsidRPr="00910C05" w:rsidRDefault="003F091C" w:rsidP="00520128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製作時需要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="00865FC0" w:rsidRPr="00910C05">
        <w:rPr>
          <w:rFonts w:ascii="微軟正黑體" w:eastAsia="微軟正黑體" w:hAnsi="微軟正黑體" w:hint="eastAsia"/>
          <w:b/>
          <w:sz w:val="40"/>
          <w:szCs w:val="40"/>
        </w:rPr>
        <w:t>材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料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?</w:t>
      </w:r>
    </w:p>
    <w:p w:rsidR="003F091C" w:rsidRPr="00910C05" w:rsidRDefault="00520128" w:rsidP="003F091C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83224B" wp14:editId="33C75A89">
                <wp:simplePos x="0" y="0"/>
                <wp:positionH relativeFrom="margin">
                  <wp:posOffset>-146649</wp:posOffset>
                </wp:positionH>
                <wp:positionV relativeFrom="paragraph">
                  <wp:posOffset>107831</wp:posOffset>
                </wp:positionV>
                <wp:extent cx="6918385" cy="1828800"/>
                <wp:effectExtent l="0" t="0" r="158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385" cy="18288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F091C" w:rsidRDefault="003F091C" w:rsidP="003F091C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3F091C" w:rsidRDefault="003F091C" w:rsidP="003F091C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3F091C" w:rsidRPr="00892F03" w:rsidRDefault="003F091C" w:rsidP="003F091C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83224B" id="Rounded Rectangle 5" o:spid="_x0000_s1030" style="position:absolute;left:0;text-align:left;margin-left:-11.55pt;margin-top:8.5pt;width:544.75pt;height:2in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" fillcolor="white [3212]" strokecolor="black [3213]" strokeweight="1pt">
                <v:stroke dashstyle="longDashDot" joinstyle="miter"/>
                <v:textbox>
                  <w:txbxContent>
                    <w:p w:rsidR="003F091C" w:rsidRDefault="003F091C" w:rsidP="003F091C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3F091C" w:rsidRDefault="003F091C" w:rsidP="003F091C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3F091C" w:rsidRPr="00892F03" w:rsidRDefault="003F091C" w:rsidP="003F091C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520128" w:rsidRPr="00910C05" w:rsidRDefault="00520128" w:rsidP="00520128">
      <w:pPr>
        <w:jc w:val="center"/>
        <w:rPr>
          <w:rFonts w:ascii="微軟正黑體" w:eastAsia="微軟正黑體" w:hAnsi="微軟正黑體"/>
          <w:b/>
          <w:sz w:val="50"/>
          <w:szCs w:val="50"/>
          <w:lang w:eastAsia="zh-HK"/>
        </w:rPr>
      </w:pPr>
    </w:p>
    <w:p w:rsidR="00ED016D" w:rsidRDefault="00ED016D" w:rsidP="009E1ED6">
      <w:pPr>
        <w:rPr>
          <w:rFonts w:ascii="微軟正黑體" w:eastAsia="微軟正黑體" w:hAnsi="微軟正黑體"/>
          <w:b/>
          <w:sz w:val="40"/>
          <w:szCs w:val="40"/>
          <w:lang w:eastAsia="zh-HK"/>
        </w:rPr>
      </w:pPr>
    </w:p>
    <w:p w:rsidR="00CB4977" w:rsidRDefault="00C91711" w:rsidP="005F6D47">
      <w:pPr>
        <w:jc w:val="center"/>
        <w:rPr>
          <w:rFonts w:ascii="微軟正黑體" w:eastAsia="微軟正黑體" w:hAnsi="微軟正黑體"/>
          <w:sz w:val="40"/>
          <w:szCs w:val="40"/>
          <w:lang w:eastAsia="zh-HK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0065B7" w:rsidRPr="00910C05">
        <w:rPr>
          <w:rFonts w:ascii="微軟正黑體" w:eastAsia="微軟正黑體" w:hAnsi="微軟正黑體" w:hint="eastAsia"/>
          <w:b/>
          <w:sz w:val="40"/>
          <w:szCs w:val="40"/>
        </w:rPr>
        <w:t>3</w:t>
      </w:r>
      <w:r w:rsidR="00ED016D">
        <w:rPr>
          <w:rFonts w:ascii="微軟正黑體" w:eastAsia="微軟正黑體" w:hAnsi="微軟正黑體" w:hint="eastAsia"/>
          <w:b/>
          <w:sz w:val="40"/>
          <w:szCs w:val="40"/>
        </w:rPr>
        <w:t>-</w:t>
      </w:r>
      <w:r w:rsidR="00ED016D" w:rsidRPr="000855D0">
        <w:rPr>
          <w:rFonts w:ascii="微軟正黑體" w:eastAsia="微軟正黑體" w:hAnsi="微軟正黑體" w:hint="eastAsia"/>
          <w:b/>
          <w:sz w:val="40"/>
          <w:szCs w:val="40"/>
        </w:rPr>
        <w:t>-</w:t>
      </w:r>
      <w:r w:rsidRPr="000855D0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設</w:t>
      </w:r>
      <w:r w:rsidRPr="000855D0">
        <w:rPr>
          <w:rFonts w:ascii="微軟正黑體" w:eastAsia="微軟正黑體" w:hAnsi="微軟正黑體" w:hint="eastAsia"/>
          <w:b/>
          <w:sz w:val="40"/>
          <w:szCs w:val="40"/>
        </w:rPr>
        <w:t>計</w:t>
      </w:r>
      <w:r w:rsidRPr="000855D0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圖</w:t>
      </w:r>
    </w:p>
    <w:p w:rsidR="005F6D47" w:rsidRPr="000855D0" w:rsidRDefault="005F6D47" w:rsidP="000855D0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0855D0">
        <w:rPr>
          <w:rFonts w:ascii="微軟正黑體" w:eastAsia="微軟正黑體" w:hAnsi="微軟正黑體" w:hint="eastAsia"/>
          <w:sz w:val="40"/>
          <w:szCs w:val="40"/>
        </w:rPr>
        <w:t>畫出你的設計及在小方格</w:t>
      </w:r>
      <w:r w:rsidR="000855D0" w:rsidRPr="000855D0">
        <w:rPr>
          <w:rFonts w:ascii="微軟正黑體" w:eastAsia="微軟正黑體" w:hAnsi="微軟正黑體" w:hint="eastAsia"/>
          <w:sz w:val="40"/>
          <w:szCs w:val="40"/>
        </w:rPr>
        <w:t>「</w:t>
      </w:r>
      <w:r w:rsidRPr="000855D0">
        <w:rPr>
          <w:rFonts w:ascii="Segoe UI Symbol" w:hAnsi="Segoe UI Symbol" w:cs="Segoe UI Symbol"/>
          <w:color w:val="222222"/>
          <w:sz w:val="40"/>
          <w:szCs w:val="40"/>
          <w:shd w:val="clear" w:color="auto" w:fill="FFFFFF"/>
        </w:rPr>
        <w:t>✓</w:t>
      </w:r>
      <w:r w:rsidR="000855D0" w:rsidRPr="000855D0">
        <w:rPr>
          <w:rFonts w:ascii="Segoe UI Symbol" w:hAnsi="Segoe UI Symbol" w:cs="Segoe UI Symbol" w:hint="eastAsia"/>
          <w:color w:val="222222"/>
          <w:sz w:val="40"/>
          <w:szCs w:val="40"/>
          <w:shd w:val="clear" w:color="auto" w:fill="FFFFFF"/>
        </w:rPr>
        <w:t>」出最後選擇</w:t>
      </w:r>
      <w:r w:rsidRPr="000855D0">
        <w:rPr>
          <w:rFonts w:ascii="微軟正黑體" w:eastAsia="微軟正黑體" w:hAnsi="微軟正黑體" w:hint="eastAsia"/>
          <w:sz w:val="40"/>
          <w:szCs w:val="40"/>
        </w:rPr>
        <w:t xml:space="preserve">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5F6D47" w:rsidTr="005F6D47">
        <w:tc>
          <w:tcPr>
            <w:tcW w:w="5228" w:type="dxa"/>
          </w:tcPr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135" w:type="dxa"/>
              <w:tblLook w:val="04A0" w:firstRow="1" w:lastRow="0" w:firstColumn="1" w:lastColumn="0" w:noHBand="0" w:noVBand="1"/>
            </w:tblPr>
            <w:tblGrid>
              <w:gridCol w:w="867"/>
            </w:tblGrid>
            <w:tr w:rsidR="005F6D47" w:rsidTr="005F6D47">
              <w:tc>
                <w:tcPr>
                  <w:tcW w:w="867" w:type="dxa"/>
                </w:tcPr>
                <w:p w:rsidR="005F6D47" w:rsidRDefault="005F6D47" w:rsidP="00C91711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  <w:tc>
          <w:tcPr>
            <w:tcW w:w="5228" w:type="dxa"/>
          </w:tcPr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032" w:type="dxa"/>
              <w:tblLook w:val="04A0" w:firstRow="1" w:lastRow="0" w:firstColumn="1" w:lastColumn="0" w:noHBand="0" w:noVBand="1"/>
            </w:tblPr>
            <w:tblGrid>
              <w:gridCol w:w="845"/>
            </w:tblGrid>
            <w:tr w:rsidR="005F6D47" w:rsidTr="005F6D47">
              <w:tc>
                <w:tcPr>
                  <w:tcW w:w="845" w:type="dxa"/>
                </w:tcPr>
                <w:p w:rsidR="005F6D47" w:rsidRDefault="005F6D47" w:rsidP="005F6D47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5F6D47" w:rsidRDefault="005F6D47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</w:tr>
      <w:tr w:rsidR="005F6D47" w:rsidTr="005F6D47">
        <w:tc>
          <w:tcPr>
            <w:tcW w:w="5228" w:type="dxa"/>
          </w:tcPr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135" w:type="dxa"/>
              <w:tblLook w:val="04A0" w:firstRow="1" w:lastRow="0" w:firstColumn="1" w:lastColumn="0" w:noHBand="0" w:noVBand="1"/>
            </w:tblPr>
            <w:tblGrid>
              <w:gridCol w:w="867"/>
            </w:tblGrid>
            <w:tr w:rsidR="005F6D47" w:rsidTr="005F6D47">
              <w:tc>
                <w:tcPr>
                  <w:tcW w:w="867" w:type="dxa"/>
                </w:tcPr>
                <w:p w:rsidR="005F6D47" w:rsidRDefault="005F6D47" w:rsidP="00C91711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  <w:tc>
          <w:tcPr>
            <w:tcW w:w="5228" w:type="dxa"/>
          </w:tcPr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032" w:type="dxa"/>
              <w:tblLook w:val="04A0" w:firstRow="1" w:lastRow="0" w:firstColumn="1" w:lastColumn="0" w:noHBand="0" w:noVBand="1"/>
            </w:tblPr>
            <w:tblGrid>
              <w:gridCol w:w="845"/>
            </w:tblGrid>
            <w:tr w:rsidR="005F6D47" w:rsidTr="005F6D47">
              <w:tc>
                <w:tcPr>
                  <w:tcW w:w="845" w:type="dxa"/>
                </w:tcPr>
                <w:p w:rsidR="005F6D47" w:rsidRDefault="005F6D47" w:rsidP="00C91711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5F6D47" w:rsidRDefault="005F6D47" w:rsidP="00C91711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</w:tr>
    </w:tbl>
    <w:p w:rsidR="005F6D47" w:rsidRDefault="000855D0" w:rsidP="000855D0">
      <w:pPr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0F16DD5" wp14:editId="390F3FA6">
                <wp:simplePos x="0" y="0"/>
                <wp:positionH relativeFrom="margin">
                  <wp:posOffset>-168218</wp:posOffset>
                </wp:positionH>
                <wp:positionV relativeFrom="paragraph">
                  <wp:posOffset>374633</wp:posOffset>
                </wp:positionV>
                <wp:extent cx="6918385" cy="1552755"/>
                <wp:effectExtent l="0" t="0" r="15875" b="28575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385" cy="155275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A1F5F" w:rsidRPr="005A1F5F" w:rsidRDefault="0042046C" w:rsidP="005A1F5F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收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器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的</w:t>
                            </w:r>
                            <w:r w:rsidR="005A1F5F" w:rsidRPr="005A1F5F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特</w:t>
                            </w:r>
                            <w:r w:rsidR="005A1F5F" w:rsidRPr="005A1F5F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色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:</w:t>
                            </w:r>
                          </w:p>
                          <w:p w:rsidR="005A1F5F" w:rsidRDefault="005A1F5F" w:rsidP="005A1F5F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5A1F5F" w:rsidRPr="00892F03" w:rsidRDefault="005A1F5F" w:rsidP="005A1F5F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F16DD5" id="Rounded Rectangle 17" o:spid="_x0000_s1031" style="position:absolute;margin-left:-13.25pt;margin-top:29.5pt;width:544.75pt;height:122.2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" fillcolor="white [3212]" strokecolor="black [3213]" strokeweight="1pt">
                <v:stroke dashstyle="longDashDot" joinstyle="miter"/>
                <v:textbox>
                  <w:txbxContent>
                    <w:p w:rsidR="005A1F5F" w:rsidRPr="005A1F5F" w:rsidRDefault="0042046C" w:rsidP="005A1F5F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  <w:t>收</w:t>
                      </w:r>
                      <w: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  <w:t>集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  <w:t>器</w:t>
                      </w:r>
                      <w: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  <w:t>的</w:t>
                      </w:r>
                      <w:r w:rsidR="005A1F5F" w:rsidRPr="005A1F5F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  <w:t>特</w:t>
                      </w:r>
                      <w:r w:rsidR="005A1F5F" w:rsidRPr="005A1F5F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  <w:t>色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  <w:t>:</w:t>
                      </w:r>
                    </w:p>
                    <w:p w:rsidR="005A1F5F" w:rsidRDefault="005A1F5F" w:rsidP="005A1F5F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5A1F5F" w:rsidRPr="00892F03" w:rsidRDefault="005A1F5F" w:rsidP="005A1F5F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77441" w:rsidRPr="00910C05">
        <w:rPr>
          <w:rFonts w:ascii="微軟正黑體" w:eastAsia="微軟正黑體" w:hAnsi="微軟正黑體" w:hint="eastAsia"/>
          <w:b/>
          <w:sz w:val="40"/>
          <w:szCs w:val="40"/>
        </w:rPr>
        <w:t xml:space="preserve">      </w:t>
      </w:r>
    </w:p>
    <w:p w:rsidR="005F6D47" w:rsidRDefault="005F6D47" w:rsidP="00D37F35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</w:p>
    <w:p w:rsidR="004A63FC" w:rsidRPr="00910C05" w:rsidRDefault="000855D0" w:rsidP="00D37F35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/>
          <w:noProof/>
          <w:lang w:eastAsia="zh-CN"/>
        </w:rPr>
        <w:drawing>
          <wp:anchor distT="0" distB="0" distL="114300" distR="114300" simplePos="0" relativeHeight="251729920" behindDoc="0" locked="0" layoutInCell="1" allowOverlap="1">
            <wp:simplePos x="0" y="0"/>
            <wp:positionH relativeFrom="margin">
              <wp:posOffset>6113211</wp:posOffset>
            </wp:positionH>
            <wp:positionV relativeFrom="paragraph">
              <wp:posOffset>284555</wp:posOffset>
            </wp:positionV>
            <wp:extent cx="865134" cy="94169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5134" cy="941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128"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="00520128" w:rsidRPr="00910C05">
        <w:rPr>
          <w:rFonts w:ascii="微軟正黑體" w:eastAsia="微軟正黑體" w:hAnsi="微軟正黑體" w:hint="eastAsia"/>
          <w:b/>
          <w:sz w:val="40"/>
          <w:szCs w:val="40"/>
        </w:rPr>
        <w:t>務4</w:t>
      </w:r>
      <w:r w:rsidR="00D37F35">
        <w:rPr>
          <w:rFonts w:ascii="微軟正黑體" w:eastAsia="微軟正黑體" w:hAnsi="微軟正黑體" w:hint="eastAsia"/>
          <w:b/>
          <w:sz w:val="40"/>
          <w:szCs w:val="40"/>
        </w:rPr>
        <w:t>--</w:t>
      </w:r>
      <w:r w:rsidR="004A63FC" w:rsidRPr="00910C05">
        <w:rPr>
          <w:rFonts w:ascii="微軟正黑體" w:eastAsia="微軟正黑體" w:hAnsi="微軟正黑體" w:hint="eastAsia"/>
          <w:b/>
          <w:sz w:val="40"/>
          <w:szCs w:val="40"/>
        </w:rPr>
        <w:t>收集水後會有甚麼用途?</w:t>
      </w:r>
    </w:p>
    <w:p w:rsidR="004A63FC" w:rsidRPr="00910C05" w:rsidRDefault="005F6D47" w:rsidP="00520128">
      <w:pPr>
        <w:jc w:val="center"/>
        <w:rPr>
          <w:rFonts w:ascii="微軟正黑體" w:eastAsia="微軟正黑體" w:hAnsi="微軟正黑體"/>
          <w:b/>
          <w:sz w:val="30"/>
          <w:szCs w:val="30"/>
          <w:lang w:eastAsia="zh-HK"/>
        </w:rPr>
      </w:pPr>
      <w:r>
        <w:rPr>
          <w:rFonts w:ascii="微軟正黑體" w:eastAsia="微軟正黑體" w:hAnsi="微軟正黑體" w:hint="eastAsia"/>
          <w:b/>
          <w:sz w:val="30"/>
          <w:szCs w:val="30"/>
        </w:rPr>
        <w:t xml:space="preserve"> </w:t>
      </w:r>
      <w:r w:rsidR="00377441" w:rsidRPr="00910C05">
        <w:rPr>
          <w:rFonts w:ascii="微軟正黑體" w:eastAsia="微軟正黑體" w:hAnsi="微軟正黑體" w:hint="eastAsia"/>
          <w:b/>
          <w:sz w:val="30"/>
          <w:szCs w:val="30"/>
        </w:rPr>
        <w:t xml:space="preserve"> </w:t>
      </w:r>
      <w:r w:rsidR="004A63FC" w:rsidRPr="00910C05">
        <w:rPr>
          <w:rFonts w:ascii="微軟正黑體" w:eastAsia="微軟正黑體" w:hAnsi="微軟正黑體" w:hint="eastAsia"/>
          <w:b/>
          <w:sz w:val="30"/>
          <w:szCs w:val="30"/>
        </w:rPr>
        <w:t>沒對錯，想得愈多愈有趣更好!</w:t>
      </w:r>
    </w:p>
    <w:p w:rsidR="00500A86" w:rsidRPr="00910C05" w:rsidRDefault="00500A86" w:rsidP="00500A86">
      <w:pPr>
        <w:rPr>
          <w:rFonts w:ascii="微軟正黑體" w:eastAsia="微軟正黑體" w:hAnsi="微軟正黑體"/>
          <w:sz w:val="50"/>
          <w:szCs w:val="5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E510FC" wp14:editId="16C96825">
                <wp:simplePos x="0" y="0"/>
                <wp:positionH relativeFrom="margin">
                  <wp:align>left</wp:align>
                </wp:positionH>
                <wp:positionV relativeFrom="paragraph">
                  <wp:posOffset>35781</wp:posOffset>
                </wp:positionV>
                <wp:extent cx="6905625" cy="3323645"/>
                <wp:effectExtent l="0" t="0" r="28575" b="1016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332364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91711" w:rsidRDefault="00C91711" w:rsidP="00C91711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91711" w:rsidRDefault="00520128" w:rsidP="00C91711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4000D83E" wp14:editId="7B749D09">
                                  <wp:extent cx="797235" cy="913754"/>
                                  <wp:effectExtent l="0" t="0" r="3175" b="1270"/>
                                  <wp:docPr id="1026" name="Picture 2" descr="water cartoon的圖片搜尋結果">
                                    <a:hlinkClick xmlns:a="http://schemas.openxmlformats.org/drawingml/2006/main" r:id="rId13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26" name="Picture 2" descr="water cartoon的圖片搜尋結果">
                                            <a:hlinkClick r:id="rId13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5">
                                                    <a14:imgEffect>
                                                      <a14:backgroundRemoval t="336" b="96980" l="0" r="98846">
                                                        <a14:foregroundMark x1="31538" y1="43289" x2="31538" y2="43289"/>
                                                        <a14:foregroundMark x1="46923" y1="43289" x2="46923" y2="43289"/>
                                                        <a14:foregroundMark x1="72692" y1="32550" x2="72692" y2="32550"/>
                                                        <a14:foregroundMark x1="87308" y1="16443" x2="87308" y2="16443"/>
                                                        <a14:foregroundMark x1="52692" y1="87248" x2="52692" y2="87248"/>
                                                        <a14:foregroundMark x1="58462" y1="90268" x2="58462" y2="90268"/>
                                                        <a14:foregroundMark x1="61154" y1="86577" x2="61154" y2="86577"/>
                                                        <a14:foregroundMark x1="23077" y1="86913" x2="23077" y2="86913"/>
                                                        <a14:foregroundMark x1="18846" y1="90604" x2="18846" y2="90604"/>
                                                        <a14:foregroundMark x1="6154" y1="63423" x2="6154" y2="63423"/>
                                                        <a14:foregroundMark x1="10769" y1="64430" x2="10769" y2="64430"/>
                                                        <a14:foregroundMark x1="7692" y1="67114" x2="7692" y2="67114"/>
                                                        <a14:foregroundMark x1="4231" y1="67114" x2="4231" y2="67114"/>
                                                        <a14:foregroundMark x1="89615" y1="18792" x2="89615" y2="18792"/>
                                                        <a14:foregroundMark x1="87308" y1="14094" x2="87308" y2="14094"/>
                                                        <a14:foregroundMark x1="81538" y1="16443" x2="81538" y2="16443"/>
                                                        <a14:foregroundMark x1="81538" y1="13758" x2="81538" y2="13758"/>
                                                        <a14:foregroundMark x1="90000" y1="9732" x2="90000" y2="9732"/>
                                                        <a14:foregroundMark x1="93077" y1="7718" x2="93077" y2="7718"/>
                                                        <a14:foregroundMark x1="95385" y1="11409" x2="95385" y2="11409"/>
                                                        <a14:foregroundMark x1="95000" y1="17785" x2="95000" y2="17785"/>
                                                        <a14:foregroundMark x1="96923" y1="17450" x2="96923" y2="17450"/>
                                                        <a14:foregroundMark x1="98846" y1="14765" x2="98846" y2="14765"/>
                                                        <a14:foregroundMark x1="98462" y1="12416" x2="98462" y2="12416"/>
                                                        <a14:foregroundMark x1="49615" y1="39933" x2="49615" y2="39933"/>
                                                        <a14:foregroundMark x1="47692" y1="37584" x2="47692" y2="37584"/>
                                                        <a14:foregroundMark x1="47308" y1="35235" x2="47308" y2="35235"/>
                                                        <a14:foregroundMark x1="46154" y1="34564" x2="46154" y2="34564"/>
                                                        <a14:foregroundMark x1="37308" y1="37584" x2="37308" y2="37584"/>
                                                        <a14:foregroundMark x1="37308" y1="37584" x2="37308" y2="37584"/>
                                                        <a14:foregroundMark x1="35385" y1="37248" x2="35385" y2="37248"/>
                                                        <a14:foregroundMark x1="33462" y1="37248" x2="33462" y2="37248"/>
                                                        <a14:foregroundMark x1="31538" y1="35235" x2="31538" y2="35235"/>
                                                      </a14:backgroundRemoval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1515" cy="9301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91711" w:rsidRDefault="00C91711" w:rsidP="00C91711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91711" w:rsidRPr="00892F03" w:rsidRDefault="00C91711" w:rsidP="00C91711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E510FC" id="Rounded Rectangle 8" o:spid="_x0000_s1032" style="position:absolute;margin-left:0;margin-top:2.8pt;width:543.75pt;height:261.7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" fillcolor="white [3212]" strokecolor="black [3213]" strokeweight="1pt">
                <v:stroke dashstyle="longDashDot" joinstyle="miter"/>
                <v:textbox>
                  <w:txbxContent>
                    <w:p w:rsidR="00C91711" w:rsidRDefault="00C91711" w:rsidP="00C91711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91711" w:rsidRDefault="00520128" w:rsidP="00C91711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000D83E" wp14:editId="7B749D09">
                            <wp:extent cx="797235" cy="913754"/>
                            <wp:effectExtent l="0" t="0" r="3175" b="1270"/>
                            <wp:docPr id="1026" name="Picture 2" descr="water cartoon的圖片搜尋結果">
                              <a:hlinkClick xmlns:a="http://schemas.openxmlformats.org/drawingml/2006/main" r:id="rId16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26" name="Picture 2" descr="water cartoon的圖片搜尋結果">
                                      <a:hlinkClick r:id="rId16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8">
                                              <a14:imgEffect>
                                                <a14:backgroundRemoval t="336" b="96980" l="0" r="98846">
                                                  <a14:foregroundMark x1="31538" y1="43289" x2="31538" y2="43289"/>
                                                  <a14:foregroundMark x1="46923" y1="43289" x2="46923" y2="43289"/>
                                                  <a14:foregroundMark x1="72692" y1="32550" x2="72692" y2="32550"/>
                                                  <a14:foregroundMark x1="87308" y1="16443" x2="87308" y2="16443"/>
                                                  <a14:foregroundMark x1="52692" y1="87248" x2="52692" y2="87248"/>
                                                  <a14:foregroundMark x1="58462" y1="90268" x2="58462" y2="90268"/>
                                                  <a14:foregroundMark x1="61154" y1="86577" x2="61154" y2="86577"/>
                                                  <a14:foregroundMark x1="23077" y1="86913" x2="23077" y2="86913"/>
                                                  <a14:foregroundMark x1="18846" y1="90604" x2="18846" y2="90604"/>
                                                  <a14:foregroundMark x1="6154" y1="63423" x2="6154" y2="63423"/>
                                                  <a14:foregroundMark x1="10769" y1="64430" x2="10769" y2="64430"/>
                                                  <a14:foregroundMark x1="7692" y1="67114" x2="7692" y2="67114"/>
                                                  <a14:foregroundMark x1="4231" y1="67114" x2="4231" y2="67114"/>
                                                  <a14:foregroundMark x1="89615" y1="18792" x2="89615" y2="18792"/>
                                                  <a14:foregroundMark x1="87308" y1="14094" x2="87308" y2="14094"/>
                                                  <a14:foregroundMark x1="81538" y1="16443" x2="81538" y2="16443"/>
                                                  <a14:foregroundMark x1="81538" y1="13758" x2="81538" y2="13758"/>
                                                  <a14:foregroundMark x1="90000" y1="9732" x2="90000" y2="9732"/>
                                                  <a14:foregroundMark x1="93077" y1="7718" x2="93077" y2="7718"/>
                                                  <a14:foregroundMark x1="95385" y1="11409" x2="95385" y2="11409"/>
                                                  <a14:foregroundMark x1="95000" y1="17785" x2="95000" y2="17785"/>
                                                  <a14:foregroundMark x1="96923" y1="17450" x2="96923" y2="17450"/>
                                                  <a14:foregroundMark x1="98846" y1="14765" x2="98846" y2="14765"/>
                                                  <a14:foregroundMark x1="98462" y1="12416" x2="98462" y2="12416"/>
                                                  <a14:foregroundMark x1="49615" y1="39933" x2="49615" y2="39933"/>
                                                  <a14:foregroundMark x1="47692" y1="37584" x2="47692" y2="37584"/>
                                                  <a14:foregroundMark x1="47308" y1="35235" x2="47308" y2="35235"/>
                                                  <a14:foregroundMark x1="46154" y1="34564" x2="46154" y2="34564"/>
                                                  <a14:foregroundMark x1="37308" y1="37584" x2="37308" y2="37584"/>
                                                  <a14:foregroundMark x1="37308" y1="37584" x2="37308" y2="37584"/>
                                                  <a14:foregroundMark x1="35385" y1="37248" x2="35385" y2="37248"/>
                                                  <a14:foregroundMark x1="33462" y1="37248" x2="33462" y2="37248"/>
                                                  <a14:foregroundMark x1="31538" y1="35235" x2="31538" y2="35235"/>
                                                </a14:backgroundRemoval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1515" cy="9301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91711" w:rsidRDefault="00C91711" w:rsidP="00C91711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91711" w:rsidRPr="00892F03" w:rsidRDefault="00C91711" w:rsidP="00C91711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500A86" w:rsidRPr="00910C05" w:rsidRDefault="0012417D" w:rsidP="00500A86">
      <w:pPr>
        <w:rPr>
          <w:rFonts w:ascii="微軟正黑體" w:eastAsia="微軟正黑體" w:hAnsi="微軟正黑體"/>
          <w:sz w:val="50"/>
          <w:szCs w:val="5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0B7D3D" wp14:editId="65D0650D">
                <wp:simplePos x="0" y="0"/>
                <wp:positionH relativeFrom="column">
                  <wp:posOffset>3726815</wp:posOffset>
                </wp:positionH>
                <wp:positionV relativeFrom="paragraph">
                  <wp:posOffset>480060</wp:posOffset>
                </wp:positionV>
                <wp:extent cx="382137" cy="436728"/>
                <wp:effectExtent l="19050" t="38100" r="37465" b="2095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2137" cy="436728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0AA85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93.45pt;margin-top:37.8pt;width:30.1pt;height:34.4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" strokecolor="black [3200]" strokeweight="3pt">
                <v:stroke endarrow="block" joinstyle="miter"/>
              </v:shape>
            </w:pict>
          </mc:Fallback>
        </mc:AlternateContent>
      </w: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28C8470" wp14:editId="73C1933A">
                <wp:simplePos x="0" y="0"/>
                <wp:positionH relativeFrom="column">
                  <wp:posOffset>2652906</wp:posOffset>
                </wp:positionH>
                <wp:positionV relativeFrom="paragraph">
                  <wp:posOffset>216180</wp:posOffset>
                </wp:positionV>
                <wp:extent cx="354841" cy="518132"/>
                <wp:effectExtent l="38100" t="38100" r="26670" b="1587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4841" cy="518132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4974D" id="Straight Arrow Connector 14" o:spid="_x0000_s1026" type="#_x0000_t32" style="position:absolute;margin-left:208.9pt;margin-top:17pt;width:27.95pt;height:40.8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="00D37F35"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A18683" wp14:editId="17B24FDF">
                <wp:simplePos x="0" y="0"/>
                <wp:positionH relativeFrom="column">
                  <wp:posOffset>3509142</wp:posOffset>
                </wp:positionH>
                <wp:positionV relativeFrom="paragraph">
                  <wp:posOffset>43938</wp:posOffset>
                </wp:positionV>
                <wp:extent cx="150125" cy="504484"/>
                <wp:effectExtent l="19050" t="38100" r="59690" b="1016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125" cy="504484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3B518" id="Straight Arrow Connector 7" o:spid="_x0000_s1026" type="#_x0000_t32" style="position:absolute;margin-left:276.3pt;margin-top:3.45pt;width:11.8pt;height:39.7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</w:p>
    <w:p w:rsidR="00500A86" w:rsidRPr="00910C05" w:rsidRDefault="00500A86" w:rsidP="00500A86">
      <w:pPr>
        <w:rPr>
          <w:rFonts w:ascii="微軟正黑體" w:eastAsia="微軟正黑體" w:hAnsi="微軟正黑體"/>
          <w:sz w:val="50"/>
          <w:szCs w:val="50"/>
        </w:rPr>
      </w:pPr>
    </w:p>
    <w:p w:rsidR="00500A86" w:rsidRPr="00910C05" w:rsidRDefault="00D37F35" w:rsidP="00500A86">
      <w:pPr>
        <w:rPr>
          <w:rFonts w:ascii="微軟正黑體" w:eastAsia="微軟正黑體" w:hAnsi="微軟正黑體"/>
          <w:sz w:val="50"/>
          <w:szCs w:val="5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EE8AA0B" wp14:editId="7ED03AB7">
                <wp:simplePos x="0" y="0"/>
                <wp:positionH relativeFrom="column">
                  <wp:posOffset>2702588</wp:posOffset>
                </wp:positionH>
                <wp:positionV relativeFrom="paragraph">
                  <wp:posOffset>24296</wp:posOffset>
                </wp:positionV>
                <wp:extent cx="409433" cy="417593"/>
                <wp:effectExtent l="38100" t="19050" r="29210" b="4000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9433" cy="417593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1CAAD" id="Straight Arrow Connector 13" o:spid="_x0000_s1026" type="#_x0000_t32" style="position:absolute;margin-left:212.8pt;margin-top:1.9pt;width:32.25pt;height:32.9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4F8C36" wp14:editId="59C2DED7">
                <wp:simplePos x="0" y="0"/>
                <wp:positionH relativeFrom="column">
                  <wp:posOffset>3701222</wp:posOffset>
                </wp:positionH>
                <wp:positionV relativeFrom="paragraph">
                  <wp:posOffset>23219</wp:posOffset>
                </wp:positionV>
                <wp:extent cx="477236" cy="518738"/>
                <wp:effectExtent l="19050" t="19050" r="56515" b="5334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7236" cy="518738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F02A6" id="Straight Arrow Connector 12" o:spid="_x0000_s1026" type="#_x0000_t32" style="position:absolute;margin-left:291.45pt;margin-top:1.85pt;width:37.6pt;height:40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" strokecolor="black [3200]" strokeweight="3pt">
                <v:stroke endarrow="block" joinstyle="miter"/>
              </v:shape>
            </w:pict>
          </mc:Fallback>
        </mc:AlternateContent>
      </w: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2C9A15" wp14:editId="102006FA">
                <wp:simplePos x="0" y="0"/>
                <wp:positionH relativeFrom="margin">
                  <wp:align>center</wp:align>
                </wp:positionH>
                <wp:positionV relativeFrom="paragraph">
                  <wp:posOffset>132025</wp:posOffset>
                </wp:positionV>
                <wp:extent cx="54591" cy="327546"/>
                <wp:effectExtent l="76200" t="19050" r="60325" b="5397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591" cy="327546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E4542" id="Straight Arrow Connector 15" o:spid="_x0000_s1026" type="#_x0000_t32" style="position:absolute;margin-left:0;margin-top:10.4pt;width:4.3pt;height:25.8pt;flip:x;z-index:25168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" strokecolor="black [3200]" strokeweight="3pt">
                <v:stroke endarrow="block" joinstyle="miter"/>
                <w10:wrap anchorx="margin"/>
              </v:shape>
            </w:pict>
          </mc:Fallback>
        </mc:AlternateContent>
      </w:r>
    </w:p>
    <w:p w:rsidR="00520128" w:rsidRPr="00910C05" w:rsidRDefault="00520128" w:rsidP="00500A86">
      <w:pPr>
        <w:rPr>
          <w:rFonts w:ascii="微軟正黑體" w:eastAsia="微軟正黑體" w:hAnsi="微軟正黑體"/>
          <w:sz w:val="50"/>
          <w:szCs w:val="50"/>
        </w:rPr>
      </w:pPr>
    </w:p>
    <w:p w:rsidR="005A1F5F" w:rsidRPr="00910C05" w:rsidRDefault="005A1F5F" w:rsidP="00500A86">
      <w:pPr>
        <w:rPr>
          <w:rFonts w:ascii="微軟正黑體" w:eastAsia="微軟正黑體" w:hAnsi="微軟正黑體"/>
          <w:sz w:val="10"/>
          <w:szCs w:val="10"/>
        </w:rPr>
      </w:pPr>
    </w:p>
    <w:p w:rsidR="000A6654" w:rsidRPr="00910C05" w:rsidRDefault="00500A86" w:rsidP="00D37F35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5A1F5F" w:rsidRPr="00910C05">
        <w:rPr>
          <w:rFonts w:ascii="微軟正黑體" w:eastAsia="微軟正黑體" w:hAnsi="微軟正黑體" w:hint="eastAsia"/>
          <w:b/>
          <w:sz w:val="40"/>
          <w:szCs w:val="40"/>
        </w:rPr>
        <w:t>5</w:t>
      </w:r>
      <w:r w:rsidR="00D37F35">
        <w:rPr>
          <w:rFonts w:ascii="微軟正黑體" w:eastAsia="微軟正黑體" w:hAnsi="微軟正黑體" w:hint="eastAsia"/>
          <w:b/>
          <w:sz w:val="40"/>
          <w:szCs w:val="40"/>
        </w:rPr>
        <w:t>--</w:t>
      </w:r>
      <w:r w:rsidR="009E1ED6" w:rsidRPr="009E1ED6">
        <w:rPr>
          <w:rFonts w:ascii="微軟正黑體" w:eastAsia="微軟正黑體" w:hAnsi="微軟正黑體" w:hint="eastAsia"/>
          <w:b/>
          <w:sz w:val="40"/>
          <w:szCs w:val="40"/>
        </w:rPr>
        <w:t>廢水收集器</w:t>
      </w:r>
      <w:r w:rsidR="007F1FBF"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檢</w:t>
      </w:r>
      <w:r w:rsidR="007F1FBF" w:rsidRPr="00910C05">
        <w:rPr>
          <w:rFonts w:ascii="微軟正黑體" w:eastAsia="微軟正黑體" w:hAnsi="微軟正黑體" w:hint="eastAsia"/>
          <w:b/>
          <w:sz w:val="40"/>
          <w:szCs w:val="40"/>
        </w:rPr>
        <w:t>查</w:t>
      </w:r>
      <w:r w:rsidR="009E1ED6">
        <w:rPr>
          <w:rFonts w:ascii="微軟正黑體" w:eastAsia="微軟正黑體" w:hAnsi="微軟正黑體" w:hint="eastAsia"/>
          <w:b/>
          <w:sz w:val="40"/>
          <w:szCs w:val="40"/>
        </w:rPr>
        <w:t>表</w:t>
      </w:r>
    </w:p>
    <w:p w:rsidR="005A1F5F" w:rsidRPr="00910C05" w:rsidRDefault="005A1F5F" w:rsidP="005A1F5F">
      <w:pPr>
        <w:rPr>
          <w:rFonts w:ascii="微軟正黑體" w:eastAsia="微軟正黑體" w:hAnsi="微軟正黑體"/>
          <w:sz w:val="36"/>
          <w:szCs w:val="36"/>
          <w:lang w:eastAsia="zh-HK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7F1FBF"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使用環</w:t>
      </w:r>
      <w:r w:rsidR="007F1FBF" w:rsidRPr="00910C05">
        <w:rPr>
          <w:rFonts w:ascii="微軟正黑體" w:eastAsia="微軟正黑體" w:hAnsi="微軟正黑體" w:hint="eastAsia"/>
          <w:sz w:val="36"/>
          <w:szCs w:val="36"/>
        </w:rPr>
        <w:t>保</w:t>
      </w:r>
      <w:r w:rsidR="007F1FBF"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物料</w:t>
      </w:r>
      <w:r w:rsidR="000A6654"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製作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使用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STEM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技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術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製作</w:t>
      </w:r>
    </w:p>
    <w:p w:rsidR="00C846EB" w:rsidRPr="00910C05" w:rsidRDefault="00C846EB" w:rsidP="005A1F5F">
      <w:pPr>
        <w:rPr>
          <w:rFonts w:ascii="微軟正黑體" w:eastAsia="微軟正黑體" w:hAnsi="微軟正黑體"/>
          <w:sz w:val="10"/>
          <w:szCs w:val="10"/>
          <w:lang w:eastAsia="zh-HK"/>
        </w:rPr>
      </w:pPr>
    </w:p>
    <w:p w:rsidR="00C846EB" w:rsidRPr="00910C05" w:rsidRDefault="005A1F5F" w:rsidP="005A1F5F">
      <w:pPr>
        <w:rPr>
          <w:rFonts w:ascii="微軟正黑體" w:eastAsia="微軟正黑體" w:hAnsi="微軟正黑體"/>
          <w:sz w:val="36"/>
          <w:szCs w:val="36"/>
          <w:lang w:eastAsia="zh-HK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確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實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能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夠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收集足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夠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的水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="00A666F6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已分工合作收集及使用水</w:t>
      </w:r>
    </w:p>
    <w:p w:rsidR="00C846EB" w:rsidRPr="00910C05" w:rsidRDefault="00C846EB" w:rsidP="005A1F5F">
      <w:pPr>
        <w:rPr>
          <w:rFonts w:ascii="微軟正黑體" w:eastAsia="微軟正黑體" w:hAnsi="微軟正黑體"/>
          <w:sz w:val="10"/>
          <w:szCs w:val="10"/>
          <w:lang w:eastAsia="zh-HK"/>
        </w:rPr>
      </w:pPr>
    </w:p>
    <w:p w:rsidR="00DB2398" w:rsidRDefault="005A1F5F" w:rsidP="00DB2398">
      <w:pPr>
        <w:rPr>
          <w:rFonts w:ascii="微軟正黑體" w:eastAsia="微軟正黑體" w:hAnsi="微軟正黑體"/>
          <w:sz w:val="36"/>
          <w:szCs w:val="36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="00A666F6">
        <w:rPr>
          <w:rFonts w:ascii="微軟正黑體" w:eastAsia="微軟正黑體" w:hAnsi="微軟正黑體" w:hint="eastAsia"/>
          <w:sz w:val="36"/>
          <w:szCs w:val="36"/>
          <w:lang w:eastAsia="zh-HK"/>
        </w:rPr>
        <w:t>方便使用</w:t>
      </w:r>
      <w:r w:rsidR="007E4F84" w:rsidRPr="00910C05">
        <w:rPr>
          <w:rFonts w:ascii="微軟正黑體" w:eastAsia="微軟正黑體" w:hAnsi="微軟正黑體" w:hint="eastAsia"/>
          <w:sz w:val="36"/>
          <w:szCs w:val="36"/>
        </w:rPr>
        <w:t>(如: 容易搬運)</w:t>
      </w:r>
      <w:r w:rsidR="00A666F6">
        <w:rPr>
          <w:rFonts w:ascii="微軟正黑體" w:eastAsia="微軟正黑體" w:hAnsi="微軟正黑體" w:hint="eastAsia"/>
          <w:sz w:val="36"/>
          <w:szCs w:val="36"/>
        </w:rPr>
        <w:tab/>
      </w:r>
      <w:r w:rsidR="00A666F6">
        <w:rPr>
          <w:rFonts w:ascii="微軟正黑體" w:eastAsia="微軟正黑體" w:hAnsi="微軟正黑體"/>
          <w:sz w:val="36"/>
          <w:szCs w:val="36"/>
        </w:rPr>
        <w:tab/>
      </w:r>
      <w:r w:rsidR="00A666F6">
        <w:rPr>
          <w:rFonts w:ascii="微軟正黑體" w:eastAsia="微軟正黑體" w:hAnsi="微軟正黑體"/>
          <w:sz w:val="36"/>
          <w:szCs w:val="36"/>
        </w:rPr>
        <w:tab/>
      </w:r>
      <w:r w:rsidR="00D37F35">
        <w:rPr>
          <w:rFonts w:ascii="微軟正黑體" w:eastAsia="微軟正黑體" w:hAnsi="微軟正黑體"/>
          <w:sz w:val="36"/>
          <w:szCs w:val="36"/>
        </w:rPr>
        <w:t xml:space="preserve">    </w:t>
      </w:r>
      <w:r w:rsidR="00D37F35" w:rsidRPr="00910C05">
        <w:rPr>
          <w:rFonts w:ascii="微軟正黑體" w:eastAsia="微軟正黑體" w:hAnsi="微軟正黑體" w:hint="eastAsia"/>
          <w:sz w:val="36"/>
          <w:szCs w:val="36"/>
        </w:rPr>
        <w:t>□確保持續使用</w:t>
      </w:r>
    </w:p>
    <w:p w:rsidR="00DB2398" w:rsidRDefault="00DB2398" w:rsidP="00DB2398">
      <w:pPr>
        <w:rPr>
          <w:rFonts w:ascii="微軟正黑體" w:eastAsia="微軟正黑體" w:hAnsi="微軟正黑體"/>
          <w:sz w:val="2"/>
          <w:szCs w:val="2"/>
        </w:rPr>
      </w:pPr>
    </w:p>
    <w:p w:rsidR="000855D0" w:rsidRPr="00DB2398" w:rsidRDefault="000855D0" w:rsidP="00DB2398">
      <w:pPr>
        <w:rPr>
          <w:rFonts w:ascii="微軟正黑體" w:eastAsia="微軟正黑體" w:hAnsi="微軟正黑體"/>
          <w:sz w:val="2"/>
          <w:szCs w:val="2"/>
        </w:rPr>
      </w:pPr>
    </w:p>
    <w:p w:rsidR="00D37F35" w:rsidRPr="00DB2398" w:rsidRDefault="00DE3C4F" w:rsidP="00DB2398">
      <w:pPr>
        <w:jc w:val="center"/>
        <w:rPr>
          <w:rFonts w:ascii="微軟正黑體" w:eastAsia="微軟正黑體" w:hAnsi="微軟正黑體"/>
          <w:sz w:val="36"/>
          <w:szCs w:val="36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>
        <w:rPr>
          <w:rFonts w:ascii="微軟正黑體" w:eastAsia="微軟正黑體" w:hAnsi="微軟正黑體" w:hint="eastAsia"/>
          <w:b/>
          <w:sz w:val="40"/>
          <w:szCs w:val="40"/>
        </w:rPr>
        <w:t>6</w:t>
      </w:r>
      <w:r w:rsidR="00D37F35">
        <w:rPr>
          <w:rFonts w:ascii="微軟正黑體" w:eastAsia="微軟正黑體" w:hAnsi="微軟正黑體" w:hint="eastAsia"/>
          <w:b/>
          <w:sz w:val="40"/>
          <w:szCs w:val="40"/>
        </w:rPr>
        <w:t>--</w:t>
      </w:r>
      <w:r w:rsidR="00D37F35" w:rsidRPr="00910C05">
        <w:rPr>
          <w:rFonts w:ascii="微軟正黑體" w:eastAsia="微軟正黑體" w:hAnsi="微軟正黑體" w:hint="eastAsia"/>
          <w:sz w:val="40"/>
          <w:szCs w:val="40"/>
        </w:rPr>
        <w:t>你在這個比賽</w:t>
      </w:r>
      <w:r w:rsidR="00D37F35" w:rsidRPr="000855D0">
        <w:rPr>
          <w:rFonts w:ascii="微軟正黑體" w:eastAsia="微軟正黑體" w:hAnsi="微軟正黑體"/>
          <w:b/>
          <w:color w:val="000000" w:themeColor="text1"/>
          <w:sz w:val="40"/>
          <w:szCs w:val="40"/>
          <w:u w:val="single"/>
        </w:rPr>
        <w:t>中期</w:t>
      </w:r>
      <w:r>
        <w:rPr>
          <w:rFonts w:ascii="微軟正黑體" w:eastAsia="微軟正黑體" w:hAnsi="微軟正黑體" w:hint="eastAsia"/>
          <w:b/>
          <w:color w:val="000000" w:themeColor="text1"/>
          <w:sz w:val="40"/>
          <w:szCs w:val="40"/>
          <w:u w:val="single"/>
        </w:rPr>
        <w:t>發現</w:t>
      </w:r>
      <w:r w:rsidR="00D37F35" w:rsidRPr="00910C05">
        <w:rPr>
          <w:rFonts w:ascii="微軟正黑體" w:eastAsia="微軟正黑體" w:hAnsi="微軟正黑體" w:hint="eastAsia"/>
          <w:sz w:val="40"/>
          <w:szCs w:val="40"/>
        </w:rPr>
        <w:t>甚麼?</w:t>
      </w:r>
    </w:p>
    <w:p w:rsidR="00D37F35" w:rsidRPr="00910C05" w:rsidRDefault="00D37F35" w:rsidP="00D37F35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0C9FCD2" wp14:editId="7FF4DB47">
                <wp:simplePos x="0" y="0"/>
                <wp:positionH relativeFrom="margin">
                  <wp:align>left</wp:align>
                </wp:positionH>
                <wp:positionV relativeFrom="paragraph">
                  <wp:posOffset>11875</wp:posOffset>
                </wp:positionV>
                <wp:extent cx="6918325" cy="1935678"/>
                <wp:effectExtent l="0" t="0" r="15875" b="26670"/>
                <wp:wrapNone/>
                <wp:docPr id="1039" name="Rounded Rectangle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325" cy="193567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37F35" w:rsidRPr="00E21939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D37F35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D37F35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D37F35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D37F35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D37F35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D37F35" w:rsidRPr="005A1F5F" w:rsidRDefault="00D37F35" w:rsidP="00D37F35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D37F35" w:rsidRDefault="00D37F35" w:rsidP="00D37F3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D37F35" w:rsidRPr="00892F03" w:rsidRDefault="00D37F35" w:rsidP="00D37F35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C9FCD2" id="Rounded Rectangle 1039" o:spid="_x0000_s1033" style="position:absolute;left:0;text-align:left;margin-left:0;margin-top:.95pt;width:544.75pt;height:152.4pt;z-index:251725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" fillcolor="white [3212]" strokecolor="black [3213]" strokeweight="1pt">
                <v:stroke dashstyle="longDashDot" joinstyle="miter"/>
                <v:textbox>
                  <w:txbxContent>
                    <w:p w:rsidR="00D37F35" w:rsidRPr="00E21939" w:rsidRDefault="00D37F35" w:rsidP="00D37F35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D37F35" w:rsidRDefault="00D37F35" w:rsidP="00D37F35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D37F35" w:rsidRDefault="00D37F35" w:rsidP="00D37F35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D37F35" w:rsidRDefault="00D37F35" w:rsidP="00D37F35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D37F35" w:rsidRDefault="00D37F35" w:rsidP="00D37F35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D37F35" w:rsidRDefault="00D37F35" w:rsidP="00D37F35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D37F35" w:rsidRPr="005A1F5F" w:rsidRDefault="00D37F35" w:rsidP="00D37F35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D37F35" w:rsidRDefault="00D37F35" w:rsidP="00D37F35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D37F35" w:rsidRPr="00892F03" w:rsidRDefault="00D37F35" w:rsidP="00D37F35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D37F35" w:rsidRPr="00910C05" w:rsidRDefault="00D37F35" w:rsidP="00B12565">
      <w:pPr>
        <w:rPr>
          <w:rFonts w:ascii="微軟正黑體" w:eastAsia="微軟正黑體" w:hAnsi="微軟正黑體"/>
          <w:sz w:val="36"/>
          <w:szCs w:val="36"/>
        </w:rPr>
      </w:pPr>
    </w:p>
    <w:p w:rsidR="00B12565" w:rsidRDefault="00B12565" w:rsidP="00D37F35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D37F35">
        <w:rPr>
          <w:rFonts w:ascii="微軟正黑體" w:eastAsia="微軟正黑體" w:hAnsi="微軟正黑體" w:hint="eastAsia"/>
          <w:b/>
          <w:sz w:val="40"/>
          <w:szCs w:val="40"/>
        </w:rPr>
        <w:t>7--</w:t>
      </w:r>
      <w:r w:rsidR="00D37F35"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收集記</w:t>
      </w:r>
      <w:r w:rsidR="00D37F35" w:rsidRPr="00910C05">
        <w:rPr>
          <w:rFonts w:ascii="微軟正黑體" w:eastAsia="微軟正黑體" w:hAnsi="微軟正黑體" w:hint="eastAsia"/>
          <w:sz w:val="40"/>
          <w:szCs w:val="40"/>
        </w:rPr>
        <w:t>錄</w:t>
      </w:r>
      <w:r w:rsidR="00D37F35">
        <w:rPr>
          <w:rFonts w:ascii="微軟正黑體" w:eastAsia="微軟正黑體" w:hAnsi="微軟正黑體" w:hint="eastAsia"/>
          <w:sz w:val="40"/>
          <w:szCs w:val="40"/>
        </w:rPr>
        <w:t xml:space="preserve">  </w:t>
      </w:r>
    </w:p>
    <w:p w:rsidR="000855D0" w:rsidRDefault="000855D0" w:rsidP="00D37F35">
      <w:pPr>
        <w:jc w:val="center"/>
        <w:rPr>
          <w:rFonts w:ascii="微軟正黑體" w:eastAsia="微軟正黑體" w:hAnsi="微軟正黑體"/>
          <w:sz w:val="40"/>
          <w:szCs w:val="40"/>
        </w:rPr>
      </w:pPr>
    </w:p>
    <w:p w:rsidR="000855D0" w:rsidRDefault="000855D0" w:rsidP="00D37F35">
      <w:pPr>
        <w:jc w:val="center"/>
        <w:rPr>
          <w:rFonts w:ascii="微軟正黑體" w:eastAsia="微軟正黑體" w:hAnsi="微軟正黑體"/>
          <w:sz w:val="40"/>
          <w:szCs w:val="40"/>
        </w:rPr>
      </w:pPr>
    </w:p>
    <w:p w:rsidR="000855D0" w:rsidRDefault="000855D0" w:rsidP="00D37F35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>
        <w:rPr>
          <w:rFonts w:ascii="微軟正黑體" w:eastAsia="微軟正黑體" w:hAnsi="微軟正黑體" w:hint="eastAsia"/>
          <w:b/>
          <w:sz w:val="40"/>
          <w:szCs w:val="40"/>
        </w:rPr>
        <w:t>7</w:t>
      </w:r>
      <w:proofErr w:type="gramStart"/>
      <w:r>
        <w:rPr>
          <w:rFonts w:ascii="微軟正黑體" w:eastAsia="微軟正黑體" w:hAnsi="微軟正黑體"/>
          <w:b/>
          <w:sz w:val="40"/>
          <w:szCs w:val="40"/>
        </w:rPr>
        <w:t>—</w:t>
      </w:r>
      <w:proofErr w:type="gramEnd"/>
      <w:r>
        <w:rPr>
          <w:rFonts w:ascii="微軟正黑體" w:eastAsia="微軟正黑體" w:hAnsi="微軟正黑體" w:hint="eastAsia"/>
          <w:b/>
          <w:sz w:val="40"/>
          <w:szCs w:val="40"/>
        </w:rPr>
        <w:t>廢水收集及使用記錄</w:t>
      </w:r>
    </w:p>
    <w:p w:rsidR="000855D0" w:rsidRPr="000855D0" w:rsidRDefault="00DE3C4F" w:rsidP="000855D0">
      <w:pPr>
        <w:rPr>
          <w:rFonts w:ascii="微軟正黑體" w:eastAsia="微軟正黑體" w:hAnsi="微軟正黑體"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sz w:val="40"/>
          <w:szCs w:val="40"/>
        </w:rPr>
        <w:t>比賽期限</w:t>
      </w:r>
      <w:r w:rsidR="000855D0" w:rsidRPr="000855D0">
        <w:rPr>
          <w:rFonts w:ascii="微軟正黑體" w:eastAsia="微軟正黑體" w:hAnsi="微軟正黑體" w:hint="eastAsia"/>
          <w:sz w:val="40"/>
          <w:szCs w:val="40"/>
        </w:rPr>
        <w:t>: _______/_____/______- _____/_____/_______</w:t>
      </w:r>
    </w:p>
    <w:tbl>
      <w:tblPr>
        <w:tblStyle w:val="TableGrid"/>
        <w:tblW w:w="10916" w:type="dxa"/>
        <w:tblInd w:w="-431" w:type="dxa"/>
        <w:tblLook w:val="04A0" w:firstRow="1" w:lastRow="0" w:firstColumn="1" w:lastColumn="0" w:noHBand="0" w:noVBand="1"/>
      </w:tblPr>
      <w:tblGrid>
        <w:gridCol w:w="4103"/>
        <w:gridCol w:w="3411"/>
        <w:gridCol w:w="3402"/>
      </w:tblGrid>
      <w:tr w:rsidR="00DE3C4F" w:rsidRPr="00910C05" w:rsidTr="00C54EFD">
        <w:tc>
          <w:tcPr>
            <w:tcW w:w="4103" w:type="dxa"/>
          </w:tcPr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日期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及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時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間</w:t>
            </w:r>
          </w:p>
        </w:tc>
        <w:tc>
          <w:tcPr>
            <w:tcW w:w="3411" w:type="dxa"/>
          </w:tcPr>
          <w:p w:rsidR="00DE3C4F" w:rsidRPr="00910C05" w:rsidRDefault="00DE3C4F" w:rsidP="00C54EF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</w:tcPr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DE3C4F" w:rsidRPr="00910C05" w:rsidTr="00C54EFD">
        <w:trPr>
          <w:trHeight w:val="1927"/>
        </w:trPr>
        <w:tc>
          <w:tcPr>
            <w:tcW w:w="4103" w:type="dxa"/>
          </w:tcPr>
          <w:p w:rsidR="00DE3C4F" w:rsidRDefault="00DE3C4F" w:rsidP="00C54EFD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收集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 xml:space="preserve">情況 </w:t>
            </w:r>
          </w:p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(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容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量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、出現的問題/趣事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)</w:t>
            </w:r>
          </w:p>
        </w:tc>
        <w:tc>
          <w:tcPr>
            <w:tcW w:w="3411" w:type="dxa"/>
          </w:tcPr>
          <w:p w:rsidR="00DE3C4F" w:rsidRP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容量:______</w:t>
            </w:r>
            <w:r w:rsidRPr="00DE3C4F">
              <w:rPr>
                <w:rFonts w:ascii="微軟正黑體" w:eastAsia="微軟正黑體" w:hAnsi="微軟正黑體"/>
                <w:sz w:val="30"/>
                <w:szCs w:val="30"/>
              </w:rPr>
              <w:t>ml</w:t>
            </w:r>
          </w:p>
          <w:p w:rsid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情況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:</w:t>
            </w:r>
          </w:p>
          <w:p w:rsidR="00DE3C4F" w:rsidRPr="00DE3C4F" w:rsidRDefault="00DE3C4F" w:rsidP="00DE3C4F">
            <w:pPr>
              <w:rPr>
                <w:rFonts w:ascii="微軟正黑體" w:eastAsia="微軟正黑體" w:hAnsi="微軟正黑體"/>
                <w:sz w:val="32"/>
                <w:szCs w:val="32"/>
              </w:rPr>
            </w:pPr>
          </w:p>
        </w:tc>
        <w:tc>
          <w:tcPr>
            <w:tcW w:w="3402" w:type="dxa"/>
          </w:tcPr>
          <w:p w:rsidR="00DE3C4F" w:rsidRP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容量:______</w:t>
            </w:r>
            <w:r w:rsidRPr="00DE3C4F">
              <w:rPr>
                <w:rFonts w:ascii="微軟正黑體" w:eastAsia="微軟正黑體" w:hAnsi="微軟正黑體"/>
                <w:sz w:val="30"/>
                <w:szCs w:val="30"/>
              </w:rPr>
              <w:t>ml</w:t>
            </w:r>
          </w:p>
          <w:p w:rsid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情況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:</w:t>
            </w:r>
          </w:p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DE3C4F" w:rsidRPr="00910C05" w:rsidTr="00DE3C4F">
        <w:trPr>
          <w:trHeight w:val="1590"/>
        </w:trPr>
        <w:tc>
          <w:tcPr>
            <w:tcW w:w="4103" w:type="dxa"/>
          </w:tcPr>
          <w:p w:rsidR="00DE3C4F" w:rsidRPr="00DE3C4F" w:rsidRDefault="00DE3C4F" w:rsidP="00DE3C4F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用途/</w:t>
            </w:r>
            <w:r w:rsidRPr="00DE3C4F">
              <w:rPr>
                <w:rFonts w:ascii="微軟正黑體" w:eastAsia="微軟正黑體" w:hAnsi="微軟正黑體"/>
                <w:sz w:val="30"/>
                <w:szCs w:val="30"/>
              </w:rPr>
              <w:t xml:space="preserve"> </w:t>
            </w: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使用情況</w:t>
            </w:r>
          </w:p>
        </w:tc>
        <w:tc>
          <w:tcPr>
            <w:tcW w:w="3411" w:type="dxa"/>
          </w:tcPr>
          <w:p w:rsidR="00DE3C4F" w:rsidRPr="00910C05" w:rsidRDefault="00DE3C4F" w:rsidP="00DE3C4F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  <w:p w:rsidR="00DE3C4F" w:rsidRPr="00910C05" w:rsidRDefault="00DE3C4F" w:rsidP="00DE3C4F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</w:tcPr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DE3C4F" w:rsidRPr="00910C05" w:rsidTr="00C54EFD">
        <w:tc>
          <w:tcPr>
            <w:tcW w:w="4103" w:type="dxa"/>
          </w:tcPr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老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師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簽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名</w:t>
            </w:r>
          </w:p>
        </w:tc>
        <w:tc>
          <w:tcPr>
            <w:tcW w:w="3411" w:type="dxa"/>
          </w:tcPr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</w:tcPr>
          <w:p w:rsidR="00DE3C4F" w:rsidRPr="00910C05" w:rsidRDefault="00DE3C4F" w:rsidP="00C54EFD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</w:tbl>
    <w:p w:rsidR="00E21939" w:rsidRPr="00DB2398" w:rsidRDefault="00E21939" w:rsidP="00B12565">
      <w:pPr>
        <w:rPr>
          <w:rFonts w:ascii="微軟正黑體" w:eastAsia="微軟正黑體" w:hAnsi="微軟正黑體"/>
          <w:b/>
          <w:sz w:val="10"/>
          <w:szCs w:val="10"/>
        </w:rPr>
      </w:pPr>
    </w:p>
    <w:tbl>
      <w:tblPr>
        <w:tblStyle w:val="TableGrid"/>
        <w:tblW w:w="10916" w:type="dxa"/>
        <w:tblInd w:w="-431" w:type="dxa"/>
        <w:tblLook w:val="04A0" w:firstRow="1" w:lastRow="0" w:firstColumn="1" w:lastColumn="0" w:noHBand="0" w:noVBand="1"/>
      </w:tblPr>
      <w:tblGrid>
        <w:gridCol w:w="4103"/>
        <w:gridCol w:w="3411"/>
        <w:gridCol w:w="3402"/>
      </w:tblGrid>
      <w:tr w:rsidR="00DE3C4F" w:rsidRPr="00910C05" w:rsidTr="00C54EFD">
        <w:tc>
          <w:tcPr>
            <w:tcW w:w="4103" w:type="dxa"/>
          </w:tcPr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日期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及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時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間</w:t>
            </w:r>
          </w:p>
        </w:tc>
        <w:tc>
          <w:tcPr>
            <w:tcW w:w="3411" w:type="dxa"/>
          </w:tcPr>
          <w:p w:rsidR="00DE3C4F" w:rsidRPr="00910C05" w:rsidRDefault="00DE3C4F" w:rsidP="00DE3C4F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</w:tcPr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DE3C4F" w:rsidRPr="00910C05" w:rsidTr="00C54EFD">
        <w:trPr>
          <w:trHeight w:val="1927"/>
        </w:trPr>
        <w:tc>
          <w:tcPr>
            <w:tcW w:w="4103" w:type="dxa"/>
          </w:tcPr>
          <w:p w:rsidR="00DE3C4F" w:rsidRDefault="00DE3C4F" w:rsidP="00DE3C4F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收集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 xml:space="preserve">情況 </w:t>
            </w:r>
          </w:p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(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容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量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、出現的問題/趣事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)</w:t>
            </w:r>
          </w:p>
        </w:tc>
        <w:tc>
          <w:tcPr>
            <w:tcW w:w="3411" w:type="dxa"/>
          </w:tcPr>
          <w:p w:rsidR="00DE3C4F" w:rsidRP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容量:______</w:t>
            </w:r>
            <w:r w:rsidRPr="00DE3C4F">
              <w:rPr>
                <w:rFonts w:ascii="微軟正黑體" w:eastAsia="微軟正黑體" w:hAnsi="微軟正黑體"/>
                <w:sz w:val="30"/>
                <w:szCs w:val="30"/>
              </w:rPr>
              <w:t>ml</w:t>
            </w:r>
          </w:p>
          <w:p w:rsid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情況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:</w:t>
            </w:r>
          </w:p>
          <w:p w:rsidR="00DE3C4F" w:rsidRPr="00DE3C4F" w:rsidRDefault="00DE3C4F" w:rsidP="00DE3C4F">
            <w:pPr>
              <w:rPr>
                <w:rFonts w:ascii="微軟正黑體" w:eastAsia="微軟正黑體" w:hAnsi="微軟正黑體"/>
                <w:sz w:val="32"/>
                <w:szCs w:val="32"/>
              </w:rPr>
            </w:pPr>
          </w:p>
        </w:tc>
        <w:tc>
          <w:tcPr>
            <w:tcW w:w="3402" w:type="dxa"/>
          </w:tcPr>
          <w:p w:rsidR="00DE3C4F" w:rsidRP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容量:______</w:t>
            </w:r>
            <w:r w:rsidRPr="00DE3C4F">
              <w:rPr>
                <w:rFonts w:ascii="微軟正黑體" w:eastAsia="微軟正黑體" w:hAnsi="微軟正黑體"/>
                <w:sz w:val="30"/>
                <w:szCs w:val="30"/>
              </w:rPr>
              <w:t>ml</w:t>
            </w:r>
          </w:p>
          <w:p w:rsidR="00DE3C4F" w:rsidRDefault="00DE3C4F" w:rsidP="00DE3C4F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情況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:</w:t>
            </w:r>
          </w:p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DE3C4F" w:rsidRPr="00910C05" w:rsidTr="00C54EFD">
        <w:tc>
          <w:tcPr>
            <w:tcW w:w="4103" w:type="dxa"/>
          </w:tcPr>
          <w:p w:rsidR="00DE3C4F" w:rsidRPr="00DE3C4F" w:rsidRDefault="00DE3C4F" w:rsidP="00DE3C4F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用途/</w:t>
            </w:r>
            <w:r w:rsidRPr="00DE3C4F">
              <w:rPr>
                <w:rFonts w:ascii="微軟正黑體" w:eastAsia="微軟正黑體" w:hAnsi="微軟正黑體"/>
                <w:sz w:val="30"/>
                <w:szCs w:val="30"/>
              </w:rPr>
              <w:t xml:space="preserve"> </w:t>
            </w:r>
            <w:r w:rsidRPr="00DE3C4F">
              <w:rPr>
                <w:rFonts w:ascii="微軟正黑體" w:eastAsia="微軟正黑體" w:hAnsi="微軟正黑體" w:hint="eastAsia"/>
                <w:sz w:val="30"/>
                <w:szCs w:val="30"/>
              </w:rPr>
              <w:t>使用情況</w:t>
            </w:r>
          </w:p>
        </w:tc>
        <w:tc>
          <w:tcPr>
            <w:tcW w:w="3411" w:type="dxa"/>
          </w:tcPr>
          <w:p w:rsidR="00DE3C4F" w:rsidRPr="00910C05" w:rsidRDefault="00DE3C4F" w:rsidP="00DE3C4F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  <w:p w:rsidR="00DE3C4F" w:rsidRPr="00910C05" w:rsidRDefault="00DE3C4F" w:rsidP="00DE3C4F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</w:tcPr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DE3C4F" w:rsidRPr="00910C05" w:rsidTr="00C54EFD">
        <w:tc>
          <w:tcPr>
            <w:tcW w:w="4103" w:type="dxa"/>
          </w:tcPr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老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師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簽</w:t>
            </w:r>
            <w:r w:rsidRPr="00910C05">
              <w:rPr>
                <w:rFonts w:ascii="微軟正黑體" w:eastAsia="微軟正黑體" w:hAnsi="微軟正黑體" w:hint="eastAsia"/>
                <w:sz w:val="30"/>
                <w:szCs w:val="30"/>
              </w:rPr>
              <w:t>名</w:t>
            </w:r>
          </w:p>
        </w:tc>
        <w:tc>
          <w:tcPr>
            <w:tcW w:w="3411" w:type="dxa"/>
          </w:tcPr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</w:tcPr>
          <w:p w:rsidR="00DE3C4F" w:rsidRPr="00910C05" w:rsidRDefault="00DE3C4F" w:rsidP="00DE3C4F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</w:tbl>
    <w:p w:rsidR="003131DB" w:rsidRDefault="003131DB" w:rsidP="003131DB">
      <w:pPr>
        <w:rPr>
          <w:rFonts w:ascii="微軟正黑體" w:eastAsia="微軟正黑體" w:hAnsi="微軟正黑體"/>
          <w:sz w:val="30"/>
          <w:szCs w:val="30"/>
        </w:rPr>
      </w:pPr>
      <w:r w:rsidRPr="00910C05">
        <w:rPr>
          <w:rFonts w:ascii="微軟正黑體" w:eastAsia="微軟正黑體" w:hAnsi="微軟正黑體" w:hint="eastAsia"/>
          <w:sz w:val="30"/>
          <w:szCs w:val="30"/>
        </w:rPr>
        <w:t>使用者</w:t>
      </w:r>
      <w:r>
        <w:rPr>
          <w:rFonts w:ascii="微軟正黑體" w:eastAsia="微軟正黑體" w:hAnsi="微軟正黑體" w:hint="eastAsia"/>
          <w:sz w:val="30"/>
          <w:szCs w:val="30"/>
        </w:rPr>
        <w:t>整體意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131DB" w:rsidTr="003131DB">
        <w:tc>
          <w:tcPr>
            <w:tcW w:w="10456" w:type="dxa"/>
          </w:tcPr>
          <w:p w:rsidR="003131DB" w:rsidRDefault="003131DB" w:rsidP="003131DB">
            <w:pPr>
              <w:rPr>
                <w:rFonts w:ascii="微軟正黑體" w:eastAsia="微軟正黑體" w:hAnsi="微軟正黑體"/>
                <w:szCs w:val="24"/>
              </w:rPr>
            </w:pPr>
          </w:p>
          <w:p w:rsidR="003131DB" w:rsidRDefault="003131DB" w:rsidP="003131DB">
            <w:pPr>
              <w:rPr>
                <w:rFonts w:ascii="微軟正黑體" w:eastAsia="微軟正黑體" w:hAnsi="微軟正黑體"/>
                <w:szCs w:val="24"/>
              </w:rPr>
            </w:pPr>
          </w:p>
        </w:tc>
      </w:tr>
    </w:tbl>
    <w:p w:rsidR="00A666F6" w:rsidRPr="00910C05" w:rsidRDefault="00A666F6" w:rsidP="00A666F6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D37F35">
        <w:rPr>
          <w:rFonts w:ascii="微軟正黑體" w:eastAsia="微軟正黑體" w:hAnsi="微軟正黑體" w:hint="eastAsia"/>
          <w:b/>
          <w:sz w:val="40"/>
          <w:szCs w:val="40"/>
        </w:rPr>
        <w:t>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A666F6" w:rsidRPr="00910C05" w:rsidTr="000B0FC5">
        <w:tc>
          <w:tcPr>
            <w:tcW w:w="5228" w:type="dxa"/>
          </w:tcPr>
          <w:p w:rsidR="00A666F6" w:rsidRPr="00910C05" w:rsidRDefault="00A666F6" w:rsidP="005F6D47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 w:rsidRPr="00910C05">
              <w:rPr>
                <w:rFonts w:ascii="微軟正黑體" w:eastAsia="微軟正黑體" w:hAnsi="微軟正黑體" w:hint="eastAsia"/>
                <w:sz w:val="40"/>
                <w:szCs w:val="40"/>
              </w:rPr>
              <w:t>面對的</w:t>
            </w:r>
            <w:r w:rsidRPr="00910C05">
              <w:rPr>
                <w:rFonts w:ascii="微軟正黑體" w:eastAsia="微軟正黑體" w:hAnsi="微軟正黑體" w:hint="eastAsia"/>
                <w:sz w:val="40"/>
                <w:szCs w:val="40"/>
                <w:lang w:eastAsia="zh-HK"/>
              </w:rPr>
              <w:t>困</w:t>
            </w:r>
            <w:r w:rsidRPr="00910C05">
              <w:rPr>
                <w:rFonts w:ascii="微軟正黑體" w:eastAsia="微軟正黑體" w:hAnsi="微軟正黑體" w:hint="eastAsia"/>
                <w:sz w:val="40"/>
                <w:szCs w:val="40"/>
              </w:rPr>
              <w:t>難</w:t>
            </w:r>
            <w:r w:rsidR="00ED016D">
              <w:rPr>
                <w:rFonts w:ascii="微軟正黑體" w:eastAsia="微軟正黑體" w:hAnsi="微軟正黑體" w:hint="eastAsia"/>
                <w:sz w:val="40"/>
                <w:szCs w:val="40"/>
              </w:rPr>
              <w:t xml:space="preserve"> </w:t>
            </w:r>
          </w:p>
        </w:tc>
        <w:tc>
          <w:tcPr>
            <w:tcW w:w="5228" w:type="dxa"/>
          </w:tcPr>
          <w:p w:rsidR="00A666F6" w:rsidRPr="00910C05" w:rsidRDefault="00A666F6" w:rsidP="000B0FC5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  <w:r w:rsidRPr="00910C05">
              <w:rPr>
                <w:rFonts w:ascii="微軟正黑體" w:eastAsia="微軟正黑體" w:hAnsi="微軟正黑體" w:hint="eastAsia"/>
                <w:sz w:val="40"/>
                <w:szCs w:val="40"/>
                <w:lang w:eastAsia="zh-HK"/>
              </w:rPr>
              <w:t>你會如</w:t>
            </w:r>
            <w:r w:rsidRPr="00910C05">
              <w:rPr>
                <w:rFonts w:ascii="微軟正黑體" w:eastAsia="微軟正黑體" w:hAnsi="微軟正黑體" w:hint="eastAsia"/>
                <w:sz w:val="40"/>
                <w:szCs w:val="40"/>
              </w:rPr>
              <w:t>何</w:t>
            </w:r>
            <w:r w:rsidRPr="00910C05">
              <w:rPr>
                <w:rFonts w:ascii="微軟正黑體" w:eastAsia="微軟正黑體" w:hAnsi="微軟正黑體" w:hint="eastAsia"/>
                <w:sz w:val="40"/>
                <w:szCs w:val="40"/>
                <w:lang w:eastAsia="zh-HK"/>
              </w:rPr>
              <w:t>解</w:t>
            </w:r>
            <w:r w:rsidRPr="00910C05">
              <w:rPr>
                <w:rFonts w:ascii="微軟正黑體" w:eastAsia="微軟正黑體" w:hAnsi="微軟正黑體" w:hint="eastAsia"/>
                <w:sz w:val="40"/>
                <w:szCs w:val="40"/>
              </w:rPr>
              <w:t>決?</w:t>
            </w:r>
          </w:p>
        </w:tc>
      </w:tr>
      <w:tr w:rsidR="00A666F6" w:rsidRPr="00910C05" w:rsidTr="000B0FC5">
        <w:tc>
          <w:tcPr>
            <w:tcW w:w="5228" w:type="dxa"/>
          </w:tcPr>
          <w:p w:rsidR="00D37F35" w:rsidRDefault="00D37F35" w:rsidP="0012417D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  <w:p w:rsidR="0012417D" w:rsidRPr="0012417D" w:rsidRDefault="0012417D" w:rsidP="0012417D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  <w:tc>
          <w:tcPr>
            <w:tcW w:w="5228" w:type="dxa"/>
          </w:tcPr>
          <w:p w:rsidR="00A666F6" w:rsidRPr="00910C05" w:rsidRDefault="00A666F6" w:rsidP="000B0FC5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</w:tr>
      <w:tr w:rsidR="00A666F6" w:rsidRPr="00910C05" w:rsidTr="000B0FC5">
        <w:tc>
          <w:tcPr>
            <w:tcW w:w="5228" w:type="dxa"/>
          </w:tcPr>
          <w:p w:rsidR="00A666F6" w:rsidRDefault="00A666F6" w:rsidP="000B0FC5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  <w:p w:rsidR="00D37F35" w:rsidRPr="00910C05" w:rsidRDefault="00D37F35" w:rsidP="000B0FC5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  <w:tc>
          <w:tcPr>
            <w:tcW w:w="5228" w:type="dxa"/>
          </w:tcPr>
          <w:p w:rsidR="00A666F6" w:rsidRPr="00910C05" w:rsidRDefault="00A666F6" w:rsidP="000B0FC5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</w:tr>
    </w:tbl>
    <w:p w:rsidR="0012417D" w:rsidRDefault="0012417D" w:rsidP="0012417D">
      <w:pPr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/>
          <w:noProof/>
          <w:lang w:eastAsia="zh-CN"/>
        </w:rPr>
        <w:drawing>
          <wp:anchor distT="0" distB="0" distL="114300" distR="114300" simplePos="0" relativeHeight="251721728" behindDoc="0" locked="0" layoutInCell="1" allowOverlap="1" wp14:anchorId="11C8B3B9" wp14:editId="5BA38AE9">
            <wp:simplePos x="0" y="0"/>
            <wp:positionH relativeFrom="margin">
              <wp:posOffset>5331188</wp:posOffset>
            </wp:positionH>
            <wp:positionV relativeFrom="paragraph">
              <wp:posOffset>99637</wp:posOffset>
            </wp:positionV>
            <wp:extent cx="1053465" cy="1146810"/>
            <wp:effectExtent l="0" t="0" r="0" b="0"/>
            <wp:wrapSquare wrapText="bothSides"/>
            <wp:docPr id="1048" name="Picture 1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465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</w:t>
      </w:r>
      <w:r w:rsidR="00B12565" w:rsidRPr="00910C05">
        <w:rPr>
          <w:rFonts w:ascii="微軟正黑體" w:eastAsia="微軟正黑體" w:hAnsi="微軟正黑體" w:hint="eastAsia"/>
          <w:b/>
          <w:sz w:val="40"/>
          <w:szCs w:val="40"/>
        </w:rPr>
        <w:t xml:space="preserve">      </w:t>
      </w: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</w:t>
      </w:r>
      <w:r w:rsidR="00B12565" w:rsidRPr="00910C05">
        <w:rPr>
          <w:rFonts w:ascii="微軟正黑體" w:eastAsia="微軟正黑體" w:hAnsi="微軟正黑體" w:hint="eastAsia"/>
          <w:b/>
          <w:sz w:val="40"/>
          <w:szCs w:val="40"/>
        </w:rPr>
        <w:t xml:space="preserve"> </w:t>
      </w: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      </w:t>
      </w:r>
    </w:p>
    <w:p w:rsidR="00E21939" w:rsidRPr="00910C05" w:rsidRDefault="0012417D" w:rsidP="0012417D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        </w:t>
      </w:r>
      <w:r w:rsidR="00E21939"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="00E21939"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D37F35">
        <w:rPr>
          <w:rFonts w:ascii="微軟正黑體" w:eastAsia="微軟正黑體" w:hAnsi="微軟正黑體" w:hint="eastAsia"/>
          <w:b/>
          <w:sz w:val="40"/>
          <w:szCs w:val="40"/>
        </w:rPr>
        <w:t>9</w:t>
      </w:r>
    </w:p>
    <w:p w:rsidR="0012417D" w:rsidRPr="0012417D" w:rsidRDefault="00D75C0B" w:rsidP="0012417D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 xml:space="preserve">     </w:t>
      </w:r>
      <w:r w:rsidR="0012417D">
        <w:rPr>
          <w:rFonts w:ascii="微軟正黑體" w:eastAsia="微軟正黑體" w:hAnsi="微軟正黑體" w:hint="eastAsia"/>
          <w:sz w:val="40"/>
          <w:szCs w:val="40"/>
        </w:rPr>
        <w:t xml:space="preserve">           </w:t>
      </w:r>
      <w:r w:rsidR="00D37F35" w:rsidRPr="00910C05">
        <w:rPr>
          <w:rFonts w:ascii="微軟正黑體" w:eastAsia="微軟正黑體" w:hAnsi="微軟正黑體" w:hint="eastAsia"/>
          <w:sz w:val="40"/>
          <w:szCs w:val="40"/>
        </w:rPr>
        <w:t>你在這個比賽學到甚麼</w:t>
      </w:r>
      <w:r w:rsidR="0012417D">
        <w:rPr>
          <w:rFonts w:ascii="微軟正黑體" w:eastAsia="微軟正黑體" w:hAnsi="微軟正黑體" w:hint="eastAsia"/>
          <w:sz w:val="40"/>
          <w:szCs w:val="40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2417D" w:rsidTr="0012417D">
        <w:tc>
          <w:tcPr>
            <w:tcW w:w="10456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 w:rsidRPr="0012417D">
              <w:rPr>
                <w:rFonts w:ascii="微軟正黑體" w:eastAsia="微軟正黑體" w:hAnsi="微軟正黑體" w:hint="eastAsia"/>
                <w:color w:val="000000" w:themeColor="text1"/>
                <w:sz w:val="40"/>
                <w:szCs w:val="40"/>
              </w:rPr>
              <w:t>省</w:t>
            </w:r>
            <w:r w:rsidRPr="0012417D"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  <w:t>水</w:t>
            </w:r>
            <w:r w:rsidRPr="0012417D">
              <w:rPr>
                <w:rFonts w:ascii="微軟正黑體" w:eastAsia="微軟正黑體" w:hAnsi="微軟正黑體" w:hint="eastAsia"/>
                <w:color w:val="000000" w:themeColor="text1"/>
                <w:sz w:val="40"/>
                <w:szCs w:val="40"/>
              </w:rPr>
              <w:t>方</w:t>
            </w:r>
            <w:r w:rsidRPr="0012417D"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  <w:t>面</w:t>
            </w:r>
          </w:p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12417D" w:rsidTr="0012417D">
        <w:tc>
          <w:tcPr>
            <w:tcW w:w="10456" w:type="dxa"/>
          </w:tcPr>
          <w:p w:rsidR="0012417D" w:rsidRDefault="0012417D" w:rsidP="0012417D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 w:rsidRPr="0012417D">
              <w:rPr>
                <w:rFonts w:ascii="微軟正黑體" w:eastAsia="微軟正黑體" w:hAnsi="微軟正黑體" w:hint="eastAsia"/>
                <w:color w:val="000000" w:themeColor="text1"/>
                <w:sz w:val="40"/>
                <w:szCs w:val="40"/>
              </w:rPr>
              <w:t>創意方面</w:t>
            </w:r>
          </w:p>
          <w:p w:rsidR="0012417D" w:rsidRDefault="0012417D" w:rsidP="0012417D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</w:p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12417D" w:rsidTr="0012417D">
        <w:tc>
          <w:tcPr>
            <w:tcW w:w="10456" w:type="dxa"/>
          </w:tcPr>
          <w:p w:rsidR="0012417D" w:rsidRP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 w:rsidRPr="0012417D">
              <w:rPr>
                <w:rFonts w:ascii="微軟正黑體" w:eastAsia="微軟正黑體" w:hAnsi="微軟正黑體" w:hint="eastAsia"/>
                <w:sz w:val="40"/>
                <w:szCs w:val="40"/>
              </w:rPr>
              <w:t>手作方面</w:t>
            </w:r>
          </w:p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  <w:p w:rsidR="0012417D" w:rsidRDefault="0012417D" w:rsidP="0012417D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</w:tbl>
    <w:p w:rsidR="000C29AB" w:rsidRPr="0012417D" w:rsidRDefault="000C29AB" w:rsidP="0012417D">
      <w:pPr>
        <w:jc w:val="center"/>
        <w:rPr>
          <w:rFonts w:ascii="微軟正黑體" w:eastAsia="微軟正黑體" w:hAnsi="微軟正黑體"/>
          <w:color w:val="000000" w:themeColor="text1"/>
          <w:sz w:val="40"/>
          <w:szCs w:val="40"/>
        </w:rPr>
      </w:pP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 w:rsidR="00ED016D">
        <w:rPr>
          <w:rFonts w:ascii="微軟正黑體" w:eastAsia="微軟正黑體" w:hAnsi="微軟正黑體" w:hint="eastAsia"/>
          <w:b/>
          <w:sz w:val="40"/>
          <w:szCs w:val="40"/>
        </w:rPr>
        <w:t>10</w:t>
      </w:r>
    </w:p>
    <w:p w:rsidR="000C29AB" w:rsidRPr="00910C05" w:rsidRDefault="0012417D" w:rsidP="000C29AB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有圖有真相，請展示記錄時的情況:</w:t>
      </w:r>
    </w:p>
    <w:p w:rsidR="00B12565" w:rsidRPr="00910C05" w:rsidRDefault="00B12565" w:rsidP="000C29AB">
      <w:pPr>
        <w:jc w:val="center"/>
        <w:rPr>
          <w:rFonts w:ascii="微軟正黑體" w:eastAsia="微軟正黑體" w:hAnsi="微軟正黑體"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C29AB" w:rsidRPr="00910C05" w:rsidTr="000C29AB">
        <w:tc>
          <w:tcPr>
            <w:tcW w:w="5228" w:type="dxa"/>
          </w:tcPr>
          <w:p w:rsidR="000C29AB" w:rsidRPr="00910C05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Pr="00910C05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Pr="00910C05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3131DB" w:rsidRDefault="003131D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3131DB" w:rsidRPr="00910C05" w:rsidRDefault="003131D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3131DB" w:rsidRPr="00910C05" w:rsidRDefault="003131D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  <w:tc>
          <w:tcPr>
            <w:tcW w:w="5228" w:type="dxa"/>
          </w:tcPr>
          <w:p w:rsidR="000C29AB" w:rsidRPr="00910C05" w:rsidRDefault="000C29AB" w:rsidP="000C29AB">
            <w:pPr>
              <w:jc w:val="center"/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</w:tr>
      <w:tr w:rsidR="000C29AB" w:rsidRPr="00910C05" w:rsidTr="000C29AB">
        <w:tc>
          <w:tcPr>
            <w:tcW w:w="5228" w:type="dxa"/>
          </w:tcPr>
          <w:p w:rsidR="000C29AB" w:rsidRPr="00910C05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Pr="00910C05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3131DB" w:rsidRDefault="003131D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B12565" w:rsidRDefault="00B12565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3131DB" w:rsidRDefault="003131D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3131DB" w:rsidRPr="00910C05" w:rsidRDefault="003131D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0C29AB" w:rsidRPr="00910C05" w:rsidRDefault="000C29AB" w:rsidP="000C29AB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  <w:tc>
          <w:tcPr>
            <w:tcW w:w="5228" w:type="dxa"/>
          </w:tcPr>
          <w:p w:rsidR="000C29AB" w:rsidRPr="00910C05" w:rsidRDefault="000C29AB" w:rsidP="000C29AB">
            <w:pPr>
              <w:jc w:val="center"/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</w:tr>
    </w:tbl>
    <w:p w:rsidR="002077C6" w:rsidRPr="00910C05" w:rsidRDefault="002077C6" w:rsidP="00B12565">
      <w:pPr>
        <w:rPr>
          <w:rFonts w:ascii="微軟正黑體" w:eastAsia="微軟正黑體" w:hAnsi="微軟正黑體"/>
          <w:sz w:val="30"/>
          <w:szCs w:val="30"/>
          <w:lang w:eastAsia="zh-HK"/>
        </w:rPr>
      </w:pPr>
    </w:p>
    <w:sectPr w:rsidR="002077C6" w:rsidRPr="00910C05" w:rsidSect="00DB2398">
      <w:footerReference w:type="default" r:id="rId19"/>
      <w:pgSz w:w="11906" w:h="16838"/>
      <w:pgMar w:top="720" w:right="720" w:bottom="720" w:left="720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337" w:rsidRDefault="009F2337" w:rsidP="005A1F5F">
      <w:r>
        <w:separator/>
      </w:r>
    </w:p>
  </w:endnote>
  <w:endnote w:type="continuationSeparator" w:id="0">
    <w:p w:rsidR="009F2337" w:rsidRDefault="009F2337" w:rsidP="005A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2398" w:rsidRPr="00DB2398" w:rsidRDefault="00DB2398" w:rsidP="00DB2398">
    <w:pPr>
      <w:pStyle w:val="Footer"/>
      <w:jc w:val="center"/>
      <w:rPr>
        <w:caps/>
        <w:noProof/>
      </w:rPr>
    </w:pPr>
    <w:r w:rsidRPr="00DB2398">
      <w:rPr>
        <w:caps/>
      </w:rPr>
      <w:fldChar w:fldCharType="begin"/>
    </w:r>
    <w:r w:rsidRPr="00DB2398">
      <w:rPr>
        <w:caps/>
      </w:rPr>
      <w:instrText xml:space="preserve"> PAGE   \* MERGEFORMAT </w:instrText>
    </w:r>
    <w:r w:rsidRPr="00DB2398">
      <w:rPr>
        <w:caps/>
      </w:rPr>
      <w:fldChar w:fldCharType="separate"/>
    </w:r>
    <w:r w:rsidR="00C642AC">
      <w:rPr>
        <w:caps/>
        <w:noProof/>
      </w:rPr>
      <w:t>8</w:t>
    </w:r>
    <w:r w:rsidRPr="00DB2398">
      <w:rPr>
        <w:caps/>
        <w:noProof/>
      </w:rPr>
      <w:fldChar w:fldCharType="end"/>
    </w:r>
  </w:p>
  <w:p w:rsidR="00DB2398" w:rsidRDefault="00DB2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337" w:rsidRDefault="009F2337" w:rsidP="005A1F5F">
      <w:r>
        <w:separator/>
      </w:r>
    </w:p>
  </w:footnote>
  <w:footnote w:type="continuationSeparator" w:id="0">
    <w:p w:rsidR="009F2337" w:rsidRDefault="009F2337" w:rsidP="005A1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B73D0"/>
    <w:multiLevelType w:val="hybridMultilevel"/>
    <w:tmpl w:val="A01CF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EA0CDB"/>
    <w:multiLevelType w:val="hybridMultilevel"/>
    <w:tmpl w:val="A01CF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NLEwNLMwtjA1sbBU0lEKTi0uzszPAykwrAUATi8BYywAAAA="/>
  </w:docVars>
  <w:rsids>
    <w:rsidRoot w:val="004B3F7C"/>
    <w:rsid w:val="000065B7"/>
    <w:rsid w:val="00034403"/>
    <w:rsid w:val="00035201"/>
    <w:rsid w:val="000855D0"/>
    <w:rsid w:val="000A6654"/>
    <w:rsid w:val="000C29AB"/>
    <w:rsid w:val="0012417D"/>
    <w:rsid w:val="001821FB"/>
    <w:rsid w:val="002077C6"/>
    <w:rsid w:val="00295BB2"/>
    <w:rsid w:val="002B7836"/>
    <w:rsid w:val="002F2A12"/>
    <w:rsid w:val="003131DB"/>
    <w:rsid w:val="00334388"/>
    <w:rsid w:val="00361152"/>
    <w:rsid w:val="00370369"/>
    <w:rsid w:val="00377441"/>
    <w:rsid w:val="003A76C4"/>
    <w:rsid w:val="003F091C"/>
    <w:rsid w:val="004174CA"/>
    <w:rsid w:val="0042046C"/>
    <w:rsid w:val="00444BD7"/>
    <w:rsid w:val="00453551"/>
    <w:rsid w:val="004A63FC"/>
    <w:rsid w:val="004B3F7C"/>
    <w:rsid w:val="004E3F3D"/>
    <w:rsid w:val="00500A86"/>
    <w:rsid w:val="00520128"/>
    <w:rsid w:val="005446C6"/>
    <w:rsid w:val="00564923"/>
    <w:rsid w:val="005A1F5F"/>
    <w:rsid w:val="005C5F04"/>
    <w:rsid w:val="005F6D47"/>
    <w:rsid w:val="006516D5"/>
    <w:rsid w:val="00691C9A"/>
    <w:rsid w:val="006D6F91"/>
    <w:rsid w:val="006F2C79"/>
    <w:rsid w:val="00703EDD"/>
    <w:rsid w:val="0071796F"/>
    <w:rsid w:val="0077230F"/>
    <w:rsid w:val="007E4F84"/>
    <w:rsid w:val="007F1FBF"/>
    <w:rsid w:val="008202B4"/>
    <w:rsid w:val="00865FC0"/>
    <w:rsid w:val="00892F03"/>
    <w:rsid w:val="00894ED2"/>
    <w:rsid w:val="00910C05"/>
    <w:rsid w:val="00952C9C"/>
    <w:rsid w:val="00963E7A"/>
    <w:rsid w:val="009E1ED6"/>
    <w:rsid w:val="009F2337"/>
    <w:rsid w:val="00A115CA"/>
    <w:rsid w:val="00A666F6"/>
    <w:rsid w:val="00A871F6"/>
    <w:rsid w:val="00A8790A"/>
    <w:rsid w:val="00B12565"/>
    <w:rsid w:val="00B36B56"/>
    <w:rsid w:val="00B878A1"/>
    <w:rsid w:val="00B93A7B"/>
    <w:rsid w:val="00BA4A96"/>
    <w:rsid w:val="00BC6854"/>
    <w:rsid w:val="00BE31A0"/>
    <w:rsid w:val="00C16C4D"/>
    <w:rsid w:val="00C22CA5"/>
    <w:rsid w:val="00C249E2"/>
    <w:rsid w:val="00C25CC2"/>
    <w:rsid w:val="00C354F4"/>
    <w:rsid w:val="00C642AC"/>
    <w:rsid w:val="00C846EB"/>
    <w:rsid w:val="00C91711"/>
    <w:rsid w:val="00CB4977"/>
    <w:rsid w:val="00CC663C"/>
    <w:rsid w:val="00D30A7D"/>
    <w:rsid w:val="00D36B27"/>
    <w:rsid w:val="00D37F35"/>
    <w:rsid w:val="00D75C0B"/>
    <w:rsid w:val="00DB2398"/>
    <w:rsid w:val="00DD4189"/>
    <w:rsid w:val="00DE3C4F"/>
    <w:rsid w:val="00E21939"/>
    <w:rsid w:val="00E53471"/>
    <w:rsid w:val="00EC6B1C"/>
    <w:rsid w:val="00ED016D"/>
    <w:rsid w:val="00F141CA"/>
    <w:rsid w:val="00F80F20"/>
    <w:rsid w:val="00FC2279"/>
    <w:rsid w:val="00FD2741"/>
    <w:rsid w:val="00FF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A7E64"/>
  <w15:chartTrackingRefBased/>
  <w15:docId w15:val="{11A95738-03E5-4723-AC62-8044223BB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6B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1F5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F5F"/>
  </w:style>
  <w:style w:type="paragraph" w:styleId="Footer">
    <w:name w:val="footer"/>
    <w:basedOn w:val="Normal"/>
    <w:link w:val="FooterChar"/>
    <w:uiPriority w:val="99"/>
    <w:unhideWhenUsed/>
    <w:rsid w:val="005A1F5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F5F"/>
  </w:style>
  <w:style w:type="paragraph" w:styleId="NormalWeb">
    <w:name w:val="Normal (Web)"/>
    <w:basedOn w:val="Normal"/>
    <w:uiPriority w:val="99"/>
    <w:semiHidden/>
    <w:unhideWhenUsed/>
    <w:rsid w:val="00295BB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B56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B56"/>
    <w:rPr>
      <w:rFonts w:ascii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124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ngtree.com/freepng/cartoon-water-drops_3023405.html" TargetMode="External"/><Relationship Id="rId18" Type="http://schemas.microsoft.com/office/2007/relationships/hdphoto" Target="media/hdphoto10.wdp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60.png"/><Relationship Id="rId2" Type="http://schemas.openxmlformats.org/officeDocument/2006/relationships/numbering" Target="numbering.xml"/><Relationship Id="rId16" Type="http://schemas.openxmlformats.org/officeDocument/2006/relationships/hyperlink" Target="https://pngtree.com/freepng/cartoon-water-drops_3023405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3DB7A-4EBD-41CF-850E-D8E255F90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8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HK</dc:creator>
  <cp:keywords/>
  <dc:description/>
  <cp:lastModifiedBy>CHAN, Yin Chi [SES]</cp:lastModifiedBy>
  <cp:revision>5</cp:revision>
  <cp:lastPrinted>2018-04-10T02:54:00Z</cp:lastPrinted>
  <dcterms:created xsi:type="dcterms:W3CDTF">2018-04-20T02:52:00Z</dcterms:created>
  <dcterms:modified xsi:type="dcterms:W3CDTF">2020-03-25T07:27:00Z</dcterms:modified>
</cp:coreProperties>
</file>